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0F4D6" w14:textId="58A19F72" w:rsidR="003A00AB" w:rsidRPr="00D00EA0" w:rsidRDefault="002B1CC4" w:rsidP="009B378E">
      <w:pPr>
        <w:spacing w:after="0"/>
        <w:rPr>
          <w:b/>
          <w:sz w:val="20"/>
          <w:szCs w:val="20"/>
          <w:lang w:val="ru-RU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B6EB5ED" wp14:editId="28F70115">
                <wp:simplePos x="0" y="0"/>
                <wp:positionH relativeFrom="column">
                  <wp:posOffset>190500</wp:posOffset>
                </wp:positionH>
                <wp:positionV relativeFrom="paragraph">
                  <wp:posOffset>-431800</wp:posOffset>
                </wp:positionV>
                <wp:extent cx="5156200" cy="1441450"/>
                <wp:effectExtent l="0" t="0" r="25400" b="25400"/>
                <wp:wrapNone/>
                <wp:docPr id="8" name="Группа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6200" cy="1441450"/>
                          <a:chOff x="0" y="0"/>
                          <a:chExt cx="5156200" cy="1441450"/>
                        </a:xfrm>
                      </wpg:grpSpPr>
                      <pic:pic xmlns:pic="http://schemas.openxmlformats.org/drawingml/2006/picture">
                        <pic:nvPicPr>
                          <pic:cNvPr id="1" name="Рисунок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14500" y="0"/>
                            <a:ext cx="3413125" cy="12312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Рисунок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900" y="146050"/>
                            <a:ext cx="1393190" cy="9112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Надпись 3"/>
                        <wps:cNvSpPr txBox="1"/>
                        <wps:spPr>
                          <a:xfrm>
                            <a:off x="0" y="1009650"/>
                            <a:ext cx="1790700" cy="4318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2F1C591" w14:textId="77777777" w:rsidR="002B1CC4" w:rsidRPr="00981EFE" w:rsidRDefault="002B1CC4" w:rsidP="002B1CC4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  <w:t>Программа софинансируется Европейским Союзом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Надпись 7"/>
                        <wps:cNvSpPr txBox="1"/>
                        <wps:spPr>
                          <a:xfrm>
                            <a:off x="3765550" y="406400"/>
                            <a:ext cx="1390650" cy="2921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035193A" w14:textId="77777777" w:rsidR="002B1CC4" w:rsidRPr="00981EFE" w:rsidRDefault="002B1CC4" w:rsidP="002B1CC4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  <w:t>Исполнитель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6EB5ED" id="Группа 8" o:spid="_x0000_s1026" style="position:absolute;margin-left:15pt;margin-top:-34pt;width:406pt;height:113.5pt;z-index:251659264" coordsize="51562,14414" o:gfxdata="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/x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P8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1" o:spid="_x0000_s1027" type="#_x0000_t75" style="position:absolute;left:17145;width:34131;height:12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">
                  <v:imagedata r:id="rId10" o:title=""/>
                </v:shape>
                <v:shape id="Рисунок 2" o:spid="_x0000_s1028" type="#_x0000_t75" style="position:absolute;left:889;top:1460;width:13931;height:9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3" o:spid="_x0000_s1029" type="#_x0000_t202" style="position:absolute;top:10096;width:17907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" fillcolor="white [3201]" strokecolor="white [3212]" strokeweight=".5pt">
                  <v:textbox>
                    <w:txbxContent>
                      <w:p w14:paraId="22F1C591" w14:textId="77777777" w:rsidR="002B1CC4" w:rsidRPr="00981EFE" w:rsidRDefault="002B1CC4" w:rsidP="002B1CC4">
                        <w:pPr>
                          <w:spacing w:after="0" w:line="240" w:lineRule="auto"/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</w:pPr>
                        <w:r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  <w:t>Программа софинансируется Европейским Союзом</w:t>
                        </w:r>
                      </w:p>
                    </w:txbxContent>
                  </v:textbox>
                </v:shape>
                <v:shape id="Надпись 7" o:spid="_x0000_s1030" type="#_x0000_t202" style="position:absolute;left:37655;top:4064;width:13907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" fillcolor="white [3201]" strokecolor="white [3212]" strokeweight=".5pt">
                  <v:textbox>
                    <w:txbxContent>
                      <w:p w14:paraId="3035193A" w14:textId="77777777" w:rsidR="002B1CC4" w:rsidRPr="00981EFE" w:rsidRDefault="002B1CC4" w:rsidP="002B1CC4">
                        <w:pPr>
                          <w:spacing w:after="0" w:line="240" w:lineRule="auto"/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</w:pPr>
                        <w:r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  <w:t>Исполнитель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A6752A7" w14:textId="6BBF7AAB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2BD1F09A" w14:textId="77777777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5B3ADB0D" w14:textId="77777777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7B0BE415" w14:textId="3035B03F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16B71E41" w14:textId="77777777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1B1831AB" w14:textId="20670937" w:rsidR="00B6042A" w:rsidRPr="00D00EA0" w:rsidRDefault="00240869" w:rsidP="006E27C6">
      <w:pPr>
        <w:pStyle w:val="af0"/>
        <w:spacing w:before="480"/>
        <w:rPr>
          <w:rFonts w:ascii="Arial" w:hAnsi="Arial" w:cs="Arial"/>
          <w:bCs/>
          <w:sz w:val="32"/>
          <w:szCs w:val="32"/>
          <w:lang w:val="ru-RU"/>
        </w:rPr>
      </w:pPr>
      <w:bookmarkStart w:id="0" w:name="_Hlk536783156"/>
      <w:r>
        <w:rPr>
          <w:rFonts w:ascii="Arial" w:hAnsi="Arial" w:cs="Arial"/>
          <w:bCs/>
          <w:sz w:val="32"/>
          <w:szCs w:val="32"/>
          <w:lang w:val="ru-RU"/>
        </w:rPr>
        <w:t xml:space="preserve">Программа </w:t>
      </w:r>
      <w:r w:rsidR="002B1CC4">
        <w:rPr>
          <w:rFonts w:ascii="Arial" w:hAnsi="Arial" w:cs="Arial"/>
          <w:bCs/>
          <w:sz w:val="32"/>
          <w:szCs w:val="32"/>
          <w:lang w:val="ru-RU"/>
        </w:rPr>
        <w:t>«</w:t>
      </w:r>
      <w:r w:rsidR="002B1CC4">
        <w:rPr>
          <w:rFonts w:ascii="Arial" w:hAnsi="Arial" w:cs="Arial"/>
          <w:bCs/>
          <w:sz w:val="32"/>
          <w:szCs w:val="32"/>
          <w:lang w:val="ky-KG"/>
        </w:rPr>
        <w:t>К</w:t>
      </w:r>
      <w:proofErr w:type="spellStart"/>
      <w:r>
        <w:rPr>
          <w:rFonts w:ascii="Arial" w:hAnsi="Arial" w:cs="Arial"/>
          <w:bCs/>
          <w:sz w:val="32"/>
          <w:szCs w:val="32"/>
          <w:lang w:val="ru-RU"/>
        </w:rPr>
        <w:t>омплексно</w:t>
      </w:r>
      <w:r w:rsidR="002B1CC4">
        <w:rPr>
          <w:rFonts w:ascii="Arial" w:hAnsi="Arial" w:cs="Arial"/>
          <w:bCs/>
          <w:sz w:val="32"/>
          <w:szCs w:val="32"/>
          <w:lang w:val="ru-RU"/>
        </w:rPr>
        <w:t>е</w:t>
      </w:r>
      <w:proofErr w:type="spellEnd"/>
      <w:r>
        <w:rPr>
          <w:rFonts w:ascii="Arial" w:hAnsi="Arial" w:cs="Arial"/>
          <w:bCs/>
          <w:sz w:val="32"/>
          <w:szCs w:val="32"/>
          <w:lang w:val="ru-RU"/>
        </w:rPr>
        <w:t xml:space="preserve"> </w:t>
      </w:r>
      <w:r w:rsidR="002B1CC4">
        <w:rPr>
          <w:rFonts w:ascii="Arial" w:hAnsi="Arial" w:cs="Arial"/>
          <w:bCs/>
          <w:sz w:val="32"/>
          <w:szCs w:val="32"/>
          <w:lang w:val="ru-RU"/>
        </w:rPr>
        <w:t>р</w:t>
      </w:r>
      <w:r w:rsidR="00E46E46" w:rsidRPr="00D00EA0">
        <w:rPr>
          <w:rFonts w:ascii="Arial" w:hAnsi="Arial" w:cs="Arial"/>
          <w:bCs/>
          <w:sz w:val="32"/>
          <w:szCs w:val="32"/>
          <w:lang w:val="ru-RU"/>
        </w:rPr>
        <w:t>азвити</w:t>
      </w:r>
      <w:r w:rsidR="002B1CC4">
        <w:rPr>
          <w:rFonts w:ascii="Arial" w:hAnsi="Arial" w:cs="Arial"/>
          <w:bCs/>
          <w:sz w:val="32"/>
          <w:szCs w:val="32"/>
          <w:lang w:val="ru-RU"/>
        </w:rPr>
        <w:t>е</w:t>
      </w:r>
      <w:r w:rsidR="00E46E46" w:rsidRPr="00D00EA0">
        <w:rPr>
          <w:rFonts w:ascii="Arial" w:hAnsi="Arial" w:cs="Arial"/>
          <w:bCs/>
          <w:sz w:val="32"/>
          <w:szCs w:val="32"/>
          <w:lang w:val="ru-RU"/>
        </w:rPr>
        <w:t xml:space="preserve"> регионов</w:t>
      </w:r>
      <w:r w:rsidR="002B1CC4">
        <w:rPr>
          <w:rFonts w:ascii="Arial" w:hAnsi="Arial" w:cs="Arial"/>
          <w:bCs/>
          <w:sz w:val="32"/>
          <w:szCs w:val="32"/>
          <w:lang w:val="ru-RU"/>
        </w:rPr>
        <w:t>» в Кыргызстане</w:t>
      </w:r>
    </w:p>
    <w:bookmarkEnd w:id="0"/>
    <w:p w14:paraId="13E657EF" w14:textId="6828A1A8" w:rsidR="0097370F" w:rsidRPr="00D00EA0" w:rsidRDefault="00197778" w:rsidP="00B6042A">
      <w:pPr>
        <w:pStyle w:val="af0"/>
        <w:spacing w:before="120" w:after="120"/>
        <w:rPr>
          <w:rFonts w:ascii="Arial" w:hAnsi="Arial" w:cs="Arial"/>
          <w:bCs/>
          <w:sz w:val="32"/>
          <w:szCs w:val="32"/>
          <w:lang w:val="ru-RU"/>
        </w:rPr>
      </w:pPr>
      <w:r w:rsidRPr="00D00EA0">
        <w:rPr>
          <w:rFonts w:ascii="Arial" w:hAnsi="Arial" w:cs="Arial"/>
          <w:bCs/>
          <w:sz w:val="32"/>
          <w:szCs w:val="32"/>
          <w:lang w:val="ru-RU"/>
        </w:rPr>
        <w:t>Регистрация</w:t>
      </w:r>
    </w:p>
    <w:p w14:paraId="71269F8E" w14:textId="4326F2A1" w:rsidR="0055516E" w:rsidRPr="00D00EA0" w:rsidRDefault="00957068" w:rsidP="005F4CA0">
      <w:pPr>
        <w:spacing w:after="0"/>
        <w:jc w:val="both"/>
        <w:rPr>
          <w:rFonts w:ascii="Arial" w:hAnsi="Arial" w:cs="Arial"/>
          <w:lang w:val="ru-RU"/>
        </w:rPr>
      </w:pPr>
      <w:r w:rsidRPr="00D00EA0">
        <w:rPr>
          <w:rFonts w:ascii="Arial" w:hAnsi="Arial" w:cs="Arial"/>
          <w:lang w:val="ru-RU"/>
        </w:rPr>
        <w:t xml:space="preserve">Настоящим я, </w:t>
      </w:r>
      <w:r w:rsidR="00E01D4E" w:rsidRPr="00D00EA0">
        <w:rPr>
          <w:rFonts w:ascii="Arial" w:hAnsi="Arial" w:cs="Arial"/>
          <w:lang w:val="ru-RU"/>
        </w:rPr>
        <w:t>&lt;</w:t>
      </w:r>
      <w:r w:rsidR="00E01D4E" w:rsidRPr="00D00EA0">
        <w:rPr>
          <w:rFonts w:ascii="Arial" w:hAnsi="Arial" w:cs="Arial"/>
          <w:i/>
          <w:lang w:val="ru-RU"/>
        </w:rPr>
        <w:t>укажите</w:t>
      </w:r>
      <w:r w:rsidRPr="00D00EA0">
        <w:rPr>
          <w:rFonts w:ascii="Arial" w:hAnsi="Arial" w:cs="Arial"/>
          <w:i/>
          <w:lang w:val="ru-RU"/>
        </w:rPr>
        <w:t xml:space="preserve"> Ф</w:t>
      </w:r>
      <w:r w:rsidR="005F4CA0" w:rsidRPr="00D00EA0">
        <w:rPr>
          <w:rFonts w:ascii="Arial" w:hAnsi="Arial" w:cs="Arial"/>
          <w:i/>
          <w:lang w:val="ru-RU"/>
        </w:rPr>
        <w:t>.</w:t>
      </w:r>
      <w:r w:rsidRPr="00D00EA0">
        <w:rPr>
          <w:rFonts w:ascii="Arial" w:hAnsi="Arial" w:cs="Arial"/>
          <w:i/>
          <w:lang w:val="ru-RU"/>
        </w:rPr>
        <w:t>И</w:t>
      </w:r>
      <w:r w:rsidR="005F4CA0" w:rsidRPr="00D00EA0">
        <w:rPr>
          <w:rFonts w:ascii="Arial" w:hAnsi="Arial" w:cs="Arial"/>
          <w:i/>
          <w:lang w:val="ru-RU"/>
        </w:rPr>
        <w:t>.</w:t>
      </w:r>
      <w:r w:rsidRPr="00D00EA0">
        <w:rPr>
          <w:rFonts w:ascii="Arial" w:hAnsi="Arial" w:cs="Arial"/>
          <w:i/>
          <w:lang w:val="ru-RU"/>
        </w:rPr>
        <w:t>О</w:t>
      </w:r>
      <w:r w:rsidR="005F4CA0" w:rsidRPr="00D00EA0">
        <w:rPr>
          <w:rFonts w:ascii="Arial" w:hAnsi="Arial" w:cs="Arial"/>
          <w:i/>
          <w:lang w:val="ru-RU"/>
        </w:rPr>
        <w:t>.</w:t>
      </w:r>
      <w:r w:rsidRPr="00D00EA0">
        <w:rPr>
          <w:rFonts w:ascii="Arial" w:hAnsi="Arial" w:cs="Arial"/>
          <w:i/>
          <w:lang w:val="ru-RU"/>
        </w:rPr>
        <w:t xml:space="preserve"> уполномоченного представителя и должность</w:t>
      </w:r>
      <w:r w:rsidRPr="00D00EA0">
        <w:rPr>
          <w:rFonts w:ascii="Arial" w:hAnsi="Arial" w:cs="Arial"/>
          <w:lang w:val="ru-RU"/>
        </w:rPr>
        <w:t>&gt;, заявляю о заинтересованности &lt;</w:t>
      </w:r>
      <w:r w:rsidR="00E01D4E" w:rsidRPr="00D00EA0">
        <w:rPr>
          <w:rFonts w:ascii="Arial" w:hAnsi="Arial" w:cs="Arial"/>
          <w:i/>
          <w:lang w:val="ru-RU"/>
        </w:rPr>
        <w:t>укажите</w:t>
      </w:r>
      <w:r w:rsidRPr="00D00EA0">
        <w:rPr>
          <w:rFonts w:ascii="Arial" w:hAnsi="Arial" w:cs="Arial"/>
          <w:i/>
          <w:lang w:val="ru-RU"/>
        </w:rPr>
        <w:t xml:space="preserve"> название организации</w:t>
      </w:r>
      <w:r w:rsidRPr="00D00EA0">
        <w:rPr>
          <w:rFonts w:ascii="Arial" w:hAnsi="Arial" w:cs="Arial"/>
          <w:lang w:val="ru-RU"/>
        </w:rPr>
        <w:t xml:space="preserve">&gt; </w:t>
      </w:r>
      <w:r w:rsidR="005F4CA0" w:rsidRPr="00D00EA0">
        <w:rPr>
          <w:rFonts w:ascii="Arial" w:hAnsi="Arial" w:cs="Arial"/>
          <w:lang w:val="ru-RU"/>
        </w:rPr>
        <w:t>принять участие</w:t>
      </w:r>
      <w:r w:rsidRPr="00D00EA0">
        <w:rPr>
          <w:rFonts w:ascii="Arial" w:hAnsi="Arial" w:cs="Arial"/>
          <w:lang w:val="ru-RU"/>
        </w:rPr>
        <w:t xml:space="preserve"> </w:t>
      </w:r>
      <w:r w:rsidR="00E01D4E" w:rsidRPr="00D00EA0">
        <w:rPr>
          <w:rFonts w:ascii="Arial" w:hAnsi="Arial" w:cs="Arial"/>
          <w:lang w:val="ru-RU"/>
        </w:rPr>
        <w:t xml:space="preserve">в </w:t>
      </w:r>
      <w:r w:rsidRPr="00D00EA0">
        <w:rPr>
          <w:rFonts w:ascii="Arial" w:hAnsi="Arial" w:cs="Arial"/>
          <w:lang w:val="ru-RU"/>
        </w:rPr>
        <w:t>конкурсе</w:t>
      </w:r>
      <w:r w:rsidR="0060450D" w:rsidRPr="00D00EA0">
        <w:rPr>
          <w:rFonts w:ascii="Arial" w:hAnsi="Arial" w:cs="Arial"/>
          <w:lang w:val="ru-RU"/>
        </w:rPr>
        <w:t xml:space="preserve"> </w:t>
      </w:r>
      <w:r w:rsidR="002B1CC4">
        <w:rPr>
          <w:rFonts w:ascii="Arial" w:hAnsi="Arial" w:cs="Arial"/>
          <w:lang w:val="ru-RU"/>
        </w:rPr>
        <w:t>проектных предложений</w:t>
      </w:r>
      <w:r w:rsidRPr="00D00EA0">
        <w:rPr>
          <w:rFonts w:ascii="Arial" w:hAnsi="Arial" w:cs="Arial"/>
          <w:lang w:val="ru-RU"/>
        </w:rPr>
        <w:t>.</w:t>
      </w:r>
    </w:p>
    <w:p w14:paraId="3ABA7190" w14:textId="77777777" w:rsidR="0055516E" w:rsidRPr="00D00EA0" w:rsidRDefault="0055516E" w:rsidP="009B378E">
      <w:pPr>
        <w:spacing w:after="0"/>
        <w:rPr>
          <w:rFonts w:ascii="Arial" w:hAnsi="Arial" w:cs="Arial"/>
          <w:lang w:val="ru-RU"/>
        </w:rPr>
      </w:pPr>
    </w:p>
    <w:p w14:paraId="44011253" w14:textId="7C22E3FF" w:rsidR="009B378E" w:rsidRPr="00D00EA0" w:rsidRDefault="00954A53" w:rsidP="009B378E">
      <w:pPr>
        <w:spacing w:after="0"/>
        <w:rPr>
          <w:rFonts w:ascii="Arial" w:hAnsi="Arial" w:cs="Arial"/>
          <w:b/>
          <w:sz w:val="24"/>
          <w:szCs w:val="24"/>
          <w:lang w:val="ru-RU"/>
        </w:rPr>
      </w:pPr>
      <w:r w:rsidRPr="00D00EA0">
        <w:rPr>
          <w:rFonts w:ascii="Arial" w:hAnsi="Arial" w:cs="Arial"/>
          <w:b/>
          <w:lang w:val="ru-RU"/>
        </w:rPr>
        <w:t xml:space="preserve"> </w:t>
      </w:r>
      <w:r w:rsidR="00957068" w:rsidRPr="00D00EA0">
        <w:rPr>
          <w:rFonts w:ascii="Arial" w:hAnsi="Arial" w:cs="Arial"/>
          <w:b/>
          <w:sz w:val="24"/>
          <w:szCs w:val="24"/>
          <w:lang w:val="ru-RU"/>
        </w:rPr>
        <w:t>Информация о заявителе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0"/>
        <w:gridCol w:w="22"/>
        <w:gridCol w:w="3651"/>
        <w:gridCol w:w="1767"/>
        <w:gridCol w:w="1580"/>
      </w:tblGrid>
      <w:tr w:rsidR="0055516E" w:rsidRPr="00D00EA0" w14:paraId="427E55E5" w14:textId="77777777" w:rsidTr="00983154">
        <w:tc>
          <w:tcPr>
            <w:tcW w:w="2223" w:type="dxa"/>
            <w:shd w:val="clear" w:color="auto" w:fill="D9D9D9" w:themeFill="background1" w:themeFillShade="D9"/>
          </w:tcPr>
          <w:p w14:paraId="6E6B78DE" w14:textId="668B7330" w:rsidR="0055516E" w:rsidRPr="00D00EA0" w:rsidRDefault="00957068" w:rsidP="00983154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Название организации-заявителя</w:t>
            </w:r>
            <w:r w:rsidR="0055516E"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:</w:t>
            </w:r>
          </w:p>
        </w:tc>
        <w:tc>
          <w:tcPr>
            <w:tcW w:w="3745" w:type="dxa"/>
            <w:gridSpan w:val="2"/>
          </w:tcPr>
          <w:p w14:paraId="2C08CB2B" w14:textId="77777777" w:rsidR="0055516E" w:rsidRPr="00D00EA0" w:rsidRDefault="0055516E" w:rsidP="00E01D4E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68670776" w14:textId="0AD0E485" w:rsidR="0055516E" w:rsidRPr="00D00EA0" w:rsidRDefault="00197778" w:rsidP="00E01D4E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 xml:space="preserve">Год </w:t>
            </w:r>
            <w:r w:rsidR="00E01D4E"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учреждения</w:t>
            </w:r>
            <w:r w:rsidR="0055516E"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539627B6" w14:textId="77777777" w:rsidR="0055516E" w:rsidRPr="00D00EA0" w:rsidRDefault="0055516E" w:rsidP="00E01D4E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72A8D7FD" w14:textId="77777777" w:rsidTr="00983154">
        <w:tc>
          <w:tcPr>
            <w:tcW w:w="2223" w:type="dxa"/>
            <w:shd w:val="clear" w:color="auto" w:fill="D9D9D9" w:themeFill="background1" w:themeFillShade="D9"/>
          </w:tcPr>
          <w:p w14:paraId="03B217CC" w14:textId="5CE5931A" w:rsidR="0055516E" w:rsidRPr="00D00EA0" w:rsidRDefault="00197778" w:rsidP="00983154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Адрес</w:t>
            </w:r>
            <w:r w:rsidR="0055516E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4"/>
          </w:tcPr>
          <w:p w14:paraId="6247AC46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2630E098" w14:textId="77777777" w:rsidTr="00983154">
        <w:tc>
          <w:tcPr>
            <w:tcW w:w="2223" w:type="dxa"/>
            <w:shd w:val="clear" w:color="auto" w:fill="D9D9D9" w:themeFill="background1" w:themeFillShade="D9"/>
          </w:tcPr>
          <w:p w14:paraId="5272E797" w14:textId="6E492F6C" w:rsidR="0055516E" w:rsidRPr="00D00EA0" w:rsidRDefault="00197778" w:rsidP="00983154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Эл. почта</w:t>
            </w:r>
            <w:r w:rsidR="0055516E"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 xml:space="preserve">: </w:t>
            </w:r>
          </w:p>
        </w:tc>
        <w:tc>
          <w:tcPr>
            <w:tcW w:w="7127" w:type="dxa"/>
            <w:gridSpan w:val="4"/>
          </w:tcPr>
          <w:p w14:paraId="1D2B6E3D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446B081B" w14:textId="77777777" w:rsidTr="00983154">
        <w:tc>
          <w:tcPr>
            <w:tcW w:w="2223" w:type="dxa"/>
            <w:shd w:val="clear" w:color="auto" w:fill="D9D9D9" w:themeFill="background1" w:themeFillShade="D9"/>
          </w:tcPr>
          <w:p w14:paraId="3C24F72B" w14:textId="2723D5CE" w:rsidR="0055516E" w:rsidRPr="00D00EA0" w:rsidRDefault="00197778" w:rsidP="00290CC5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Тел</w:t>
            </w:r>
            <w:r w:rsidR="00290CC5" w:rsidRPr="00D00EA0">
              <w:rPr>
                <w:rFonts w:ascii="Arial" w:hAnsi="Arial" w:cs="Arial"/>
                <w:sz w:val="22"/>
                <w:szCs w:val="22"/>
                <w:lang w:val="ru-RU"/>
              </w:rPr>
              <w:t>.</w:t>
            </w:r>
            <w:r w:rsidR="0055516E"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: </w:t>
            </w:r>
          </w:p>
        </w:tc>
        <w:tc>
          <w:tcPr>
            <w:tcW w:w="3745" w:type="dxa"/>
            <w:gridSpan w:val="2"/>
          </w:tcPr>
          <w:p w14:paraId="712AFF30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198CDB16" w14:textId="300D3BC4" w:rsidR="0055516E" w:rsidRPr="00D00EA0" w:rsidRDefault="00197778" w:rsidP="00983154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Факс</w:t>
            </w:r>
            <w:r w:rsidR="0055516E"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4BBD9E34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2B1CC4" w14:paraId="61EBDC73" w14:textId="77777777" w:rsidTr="00983154">
        <w:tc>
          <w:tcPr>
            <w:tcW w:w="2223" w:type="dxa"/>
            <w:shd w:val="clear" w:color="auto" w:fill="D9D9D9" w:themeFill="background1" w:themeFillShade="D9"/>
          </w:tcPr>
          <w:p w14:paraId="29B08E87" w14:textId="0811D492" w:rsidR="0055516E" w:rsidRPr="00D00EA0" w:rsidRDefault="00957068" w:rsidP="008B5236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Уполномоченный представитель</w:t>
            </w:r>
            <w:r w:rsidR="00E01D4E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 </w:t>
            </w:r>
            <w:r w:rsidR="00E01D4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(</w:t>
            </w:r>
            <w:r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Ф.И.О</w:t>
            </w:r>
            <w:r w:rsidR="008B5236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.</w:t>
            </w:r>
            <w:r w:rsidR="00E01D4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,</w:t>
            </w:r>
            <w:r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 xml:space="preserve"> должность</w:t>
            </w:r>
            <w:r w:rsidR="00E01D4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)</w:t>
            </w:r>
            <w:r w:rsidR="0055516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7127" w:type="dxa"/>
            <w:gridSpan w:val="4"/>
          </w:tcPr>
          <w:p w14:paraId="75589227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0C631F71" w14:textId="77777777" w:rsidTr="00983154">
        <w:tc>
          <w:tcPr>
            <w:tcW w:w="2223" w:type="dxa"/>
            <w:shd w:val="clear" w:color="auto" w:fill="D9D9D9" w:themeFill="background1" w:themeFillShade="D9"/>
          </w:tcPr>
          <w:p w14:paraId="30751267" w14:textId="3A42BF17" w:rsidR="0055516E" w:rsidRPr="00D00EA0" w:rsidRDefault="00E01D4E" w:rsidP="003210E8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Дата и место</w:t>
            </w:r>
            <w:r w:rsidR="0055516E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4"/>
          </w:tcPr>
          <w:p w14:paraId="164FBF1B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0D38DF" w:rsidRPr="002B1CC4" w14:paraId="2EB6FE39" w14:textId="77777777" w:rsidTr="000D38DF">
        <w:tc>
          <w:tcPr>
            <w:tcW w:w="2245" w:type="dxa"/>
            <w:gridSpan w:val="2"/>
            <w:shd w:val="clear" w:color="auto" w:fill="D9D9D9" w:themeFill="background1" w:themeFillShade="D9"/>
          </w:tcPr>
          <w:p w14:paraId="5B82069D" w14:textId="14462543" w:rsidR="000D38DF" w:rsidRPr="00D00EA0" w:rsidRDefault="00197778" w:rsidP="00E01D4E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Вид организации</w:t>
            </w:r>
            <w:r w:rsidR="000D38DF" w:rsidRPr="00D00EA0">
              <w:rPr>
                <w:rFonts w:ascii="Arial" w:hAnsi="Arial" w:cs="Arial"/>
                <w:lang w:val="ru-RU"/>
              </w:rPr>
              <w:t xml:space="preserve">: </w:t>
            </w:r>
          </w:p>
        </w:tc>
        <w:tc>
          <w:tcPr>
            <w:tcW w:w="7105" w:type="dxa"/>
            <w:gridSpan w:val="3"/>
          </w:tcPr>
          <w:p w14:paraId="2381AF15" w14:textId="77777777" w:rsidR="005F4CA0" w:rsidRPr="00D00EA0" w:rsidRDefault="00712EE1" w:rsidP="009B378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44184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38D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0D38DF" w:rsidRPr="00D00EA0">
              <w:rPr>
                <w:rFonts w:ascii="Arial" w:hAnsi="Arial" w:cs="Arial"/>
                <w:lang w:val="ru-RU"/>
              </w:rPr>
              <w:t xml:space="preserve"> </w:t>
            </w:r>
            <w:r w:rsidR="00957068" w:rsidRPr="00D00EA0">
              <w:rPr>
                <w:rFonts w:ascii="Arial" w:hAnsi="Arial" w:cs="Arial"/>
                <w:lang w:val="ru-RU"/>
              </w:rPr>
              <w:t>Организация гражданского общества</w:t>
            </w:r>
          </w:p>
          <w:p w14:paraId="43607C02" w14:textId="07DC05C8" w:rsidR="006C58A0" w:rsidRPr="00D00EA0" w:rsidRDefault="00712EE1" w:rsidP="009B378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03480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38D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0D38DF"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>Неправительственная</w:t>
            </w:r>
            <w:r w:rsidR="00957068" w:rsidRPr="00D00EA0">
              <w:rPr>
                <w:rFonts w:ascii="Arial" w:hAnsi="Arial" w:cs="Arial"/>
                <w:lang w:val="ru-RU"/>
              </w:rPr>
              <w:t xml:space="preserve"> организация</w:t>
            </w:r>
          </w:p>
          <w:p w14:paraId="26448BE1" w14:textId="6769A226" w:rsidR="000D38DF" w:rsidRPr="00D00EA0" w:rsidRDefault="00712EE1" w:rsidP="009B378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14719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68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0D38DF" w:rsidRPr="00D00EA0">
              <w:rPr>
                <w:rFonts w:ascii="Arial" w:hAnsi="Arial" w:cs="Arial"/>
                <w:lang w:val="ru-RU"/>
              </w:rPr>
              <w:t xml:space="preserve"> </w:t>
            </w:r>
            <w:proofErr w:type="gramStart"/>
            <w:r w:rsidR="008B5236" w:rsidRPr="00D00EA0">
              <w:rPr>
                <w:rFonts w:ascii="Arial" w:hAnsi="Arial" w:cs="Arial"/>
                <w:lang w:val="ru-RU"/>
              </w:rPr>
              <w:t xml:space="preserve">Другое: </w:t>
            </w:r>
            <w:r w:rsidR="006C58A0" w:rsidRPr="00D00EA0">
              <w:rPr>
                <w:rFonts w:ascii="Arial" w:hAnsi="Arial" w:cs="Arial"/>
                <w:lang w:val="ru-RU"/>
              </w:rPr>
              <w:t xml:space="preserve"> _</w:t>
            </w:r>
            <w:proofErr w:type="gramEnd"/>
            <w:r w:rsidR="006C58A0" w:rsidRPr="00D00EA0">
              <w:rPr>
                <w:rFonts w:ascii="Arial" w:hAnsi="Arial" w:cs="Arial"/>
                <w:lang w:val="ru-RU"/>
              </w:rPr>
              <w:t>______________</w:t>
            </w:r>
          </w:p>
        </w:tc>
      </w:tr>
      <w:tr w:rsidR="004A3E07" w:rsidRPr="00D00EA0" w14:paraId="3B3400DB" w14:textId="77777777" w:rsidTr="000D38DF">
        <w:tc>
          <w:tcPr>
            <w:tcW w:w="2245" w:type="dxa"/>
            <w:gridSpan w:val="2"/>
            <w:shd w:val="clear" w:color="auto" w:fill="D9D9D9" w:themeFill="background1" w:themeFillShade="D9"/>
          </w:tcPr>
          <w:p w14:paraId="5006461F" w14:textId="376179C8" w:rsidR="004A3E07" w:rsidRPr="002B1CC4" w:rsidRDefault="002B1CC4" w:rsidP="00E01D4E">
            <w:pPr>
              <w:rPr>
                <w:rFonts w:ascii="Arial" w:hAnsi="Arial" w:cs="Arial"/>
                <w:lang w:val="ky-KG"/>
              </w:rPr>
            </w:pPr>
            <w:r>
              <w:rPr>
                <w:rFonts w:ascii="Arial" w:hAnsi="Arial" w:cs="Arial"/>
                <w:lang w:val="ky-KG"/>
              </w:rPr>
              <w:t xml:space="preserve">Регистрация: </w:t>
            </w:r>
          </w:p>
        </w:tc>
        <w:tc>
          <w:tcPr>
            <w:tcW w:w="7105" w:type="dxa"/>
            <w:gridSpan w:val="3"/>
          </w:tcPr>
          <w:p w14:paraId="1BBCF5F2" w14:textId="3A3BD87D" w:rsidR="004A3E07" w:rsidRPr="00D00EA0" w:rsidRDefault="00712EE1" w:rsidP="00E01D4E">
            <w:pPr>
              <w:tabs>
                <w:tab w:val="left" w:pos="2177"/>
              </w:tabs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982426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F4E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C22F4E" w:rsidRPr="00D00EA0">
              <w:rPr>
                <w:rFonts w:ascii="Arial" w:hAnsi="Arial" w:cs="Arial"/>
                <w:lang w:val="ru-RU"/>
              </w:rPr>
              <w:t xml:space="preserve"> </w:t>
            </w:r>
            <w:r w:rsidR="00957068" w:rsidRPr="00D00EA0">
              <w:rPr>
                <w:rFonts w:ascii="Arial" w:hAnsi="Arial" w:cs="Arial"/>
                <w:lang w:val="ru-RU"/>
              </w:rPr>
              <w:t>Кыргызск</w:t>
            </w:r>
            <w:r w:rsidR="00E01D4E" w:rsidRPr="00D00EA0">
              <w:rPr>
                <w:rFonts w:ascii="Arial" w:hAnsi="Arial" w:cs="Arial"/>
                <w:lang w:val="ru-RU"/>
              </w:rPr>
              <w:t>ая</w:t>
            </w:r>
            <w:r w:rsidR="00957068" w:rsidRPr="00D00EA0">
              <w:rPr>
                <w:rFonts w:ascii="Arial" w:hAnsi="Arial" w:cs="Arial"/>
                <w:lang w:val="ru-RU"/>
              </w:rPr>
              <w:t xml:space="preserve"> Республик</w:t>
            </w:r>
            <w:r w:rsidR="00E01D4E" w:rsidRPr="00D00EA0">
              <w:rPr>
                <w:rFonts w:ascii="Arial" w:hAnsi="Arial" w:cs="Arial"/>
                <w:lang w:val="ru-RU"/>
              </w:rPr>
              <w:t>а</w:t>
            </w:r>
            <w:r w:rsidR="003F5B01" w:rsidRPr="00D00EA0">
              <w:rPr>
                <w:rFonts w:ascii="Arial" w:hAnsi="Arial" w:cs="Arial"/>
                <w:lang w:val="ru-RU"/>
              </w:rPr>
              <w:tab/>
            </w:r>
            <w:sdt>
              <w:sdtPr>
                <w:rPr>
                  <w:rFonts w:ascii="Arial" w:hAnsi="Arial" w:cs="Arial"/>
                  <w:lang w:val="ru-RU"/>
                </w:rPr>
                <w:id w:val="-28265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F4E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C22F4E" w:rsidRPr="00D00EA0">
              <w:rPr>
                <w:rFonts w:ascii="Arial" w:hAnsi="Arial" w:cs="Arial"/>
                <w:lang w:val="ru-RU"/>
              </w:rPr>
              <w:t xml:space="preserve"> </w:t>
            </w:r>
            <w:r w:rsidR="00E01D4E" w:rsidRPr="00D00EA0">
              <w:rPr>
                <w:rFonts w:ascii="Arial" w:hAnsi="Arial" w:cs="Arial"/>
                <w:lang w:val="ru-RU"/>
              </w:rPr>
              <w:t>Другое</w:t>
            </w:r>
            <w:r w:rsidR="00C22F4E" w:rsidRPr="00D00EA0">
              <w:rPr>
                <w:rFonts w:ascii="Arial" w:hAnsi="Arial" w:cs="Arial"/>
                <w:lang w:val="ru-RU"/>
              </w:rPr>
              <w:t>: _______________</w:t>
            </w:r>
            <w:r w:rsidR="003F5B01" w:rsidRPr="00D00EA0">
              <w:rPr>
                <w:rFonts w:ascii="Arial" w:hAnsi="Arial" w:cs="Arial"/>
                <w:lang w:val="ru-RU"/>
              </w:rPr>
              <w:t>______________</w:t>
            </w:r>
          </w:p>
        </w:tc>
      </w:tr>
      <w:tr w:rsidR="00D64AFF" w:rsidRPr="00D00EA0" w14:paraId="32282954" w14:textId="77777777" w:rsidTr="000D38DF">
        <w:tc>
          <w:tcPr>
            <w:tcW w:w="2245" w:type="dxa"/>
            <w:gridSpan w:val="2"/>
            <w:shd w:val="clear" w:color="auto" w:fill="D9D9D9" w:themeFill="background1" w:themeFillShade="D9"/>
          </w:tcPr>
          <w:p w14:paraId="1CCF0499" w14:textId="6ABA0292" w:rsidR="00D64AFF" w:rsidRPr="00D00EA0" w:rsidRDefault="002B1CC4" w:rsidP="00E01D4E">
            <w:pPr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Основное место</w:t>
            </w:r>
            <w:r w:rsidR="0060450D" w:rsidRPr="00D00EA0">
              <w:rPr>
                <w:rFonts w:ascii="Arial" w:hAnsi="Arial" w:cs="Arial"/>
                <w:lang w:val="ru-RU"/>
              </w:rPr>
              <w:t xml:space="preserve"> деятельности</w:t>
            </w:r>
            <w:r w:rsidR="00D64AFF" w:rsidRPr="00D00EA0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105" w:type="dxa"/>
            <w:gridSpan w:val="3"/>
          </w:tcPr>
          <w:p w14:paraId="4CF01A27" w14:textId="2448F662" w:rsidR="00D64AFF" w:rsidRPr="00D00EA0" w:rsidRDefault="00712EE1" w:rsidP="00E01D4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307985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AF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3F5B01" w:rsidRPr="00D00EA0">
              <w:rPr>
                <w:rFonts w:ascii="Arial" w:hAnsi="Arial" w:cs="Arial"/>
                <w:lang w:val="ru-RU"/>
              </w:rPr>
              <w:t xml:space="preserve"> </w:t>
            </w:r>
            <w:r w:rsidR="00E12289" w:rsidRPr="00D00EA0">
              <w:rPr>
                <w:rFonts w:ascii="Arial" w:hAnsi="Arial" w:cs="Arial"/>
                <w:lang w:val="ru-RU"/>
              </w:rPr>
              <w:t>Дж</w:t>
            </w:r>
            <w:r w:rsidR="00E01D4E" w:rsidRPr="00D00EA0">
              <w:rPr>
                <w:rFonts w:ascii="Arial" w:hAnsi="Arial" w:cs="Arial"/>
                <w:lang w:val="ru-RU"/>
              </w:rPr>
              <w:t>алал-</w:t>
            </w:r>
            <w:proofErr w:type="spellStart"/>
            <w:r w:rsidR="00E01D4E" w:rsidRPr="00D00EA0">
              <w:rPr>
                <w:rFonts w:ascii="Arial" w:hAnsi="Arial" w:cs="Arial"/>
                <w:lang w:val="ru-RU"/>
              </w:rPr>
              <w:t>Абадская</w:t>
            </w:r>
            <w:proofErr w:type="spellEnd"/>
            <w:r w:rsidR="00E01D4E" w:rsidRPr="00D00EA0">
              <w:rPr>
                <w:rFonts w:ascii="Arial" w:hAnsi="Arial" w:cs="Arial"/>
                <w:lang w:val="ru-RU"/>
              </w:rPr>
              <w:t xml:space="preserve"> область</w:t>
            </w:r>
            <w:r w:rsidR="003F5B01" w:rsidRPr="00D00EA0">
              <w:rPr>
                <w:rFonts w:ascii="Arial" w:hAnsi="Arial" w:cs="Arial"/>
                <w:lang w:val="ru-RU"/>
              </w:rPr>
              <w:tab/>
            </w:r>
            <w:sdt>
              <w:sdtPr>
                <w:rPr>
                  <w:rFonts w:ascii="Arial" w:hAnsi="Arial" w:cs="Arial"/>
                  <w:lang w:val="ru-RU"/>
                </w:rPr>
                <w:id w:val="130366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AF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D64AFF" w:rsidRPr="00D00EA0">
              <w:rPr>
                <w:rFonts w:ascii="Arial" w:hAnsi="Arial" w:cs="Arial"/>
                <w:lang w:val="ru-RU"/>
              </w:rPr>
              <w:t xml:space="preserve"> </w:t>
            </w:r>
            <w:r w:rsidR="00E46E46" w:rsidRPr="00D00EA0">
              <w:rPr>
                <w:rFonts w:ascii="Arial" w:hAnsi="Arial" w:cs="Arial"/>
                <w:lang w:val="ru-RU"/>
              </w:rPr>
              <w:t>Друг</w:t>
            </w:r>
            <w:r w:rsidR="00E01D4E" w:rsidRPr="00D00EA0">
              <w:rPr>
                <w:rFonts w:ascii="Arial" w:hAnsi="Arial" w:cs="Arial"/>
                <w:lang w:val="ru-RU"/>
              </w:rPr>
              <w:t>ое</w:t>
            </w:r>
            <w:r w:rsidR="00D64AFF" w:rsidRPr="00D00EA0">
              <w:rPr>
                <w:rFonts w:ascii="Arial" w:hAnsi="Arial" w:cs="Arial"/>
                <w:lang w:val="ru-RU"/>
              </w:rPr>
              <w:t>: _______________</w:t>
            </w:r>
            <w:r w:rsidR="003F5B01" w:rsidRPr="00D00EA0">
              <w:rPr>
                <w:rFonts w:ascii="Arial" w:hAnsi="Arial" w:cs="Arial"/>
                <w:lang w:val="ru-RU"/>
              </w:rPr>
              <w:t>______________</w:t>
            </w:r>
          </w:p>
        </w:tc>
      </w:tr>
      <w:tr w:rsidR="00C623EF" w:rsidRPr="00D00EA0" w14:paraId="65F4B889" w14:textId="77777777" w:rsidTr="00983154">
        <w:tc>
          <w:tcPr>
            <w:tcW w:w="2245" w:type="dxa"/>
            <w:gridSpan w:val="2"/>
            <w:shd w:val="clear" w:color="auto" w:fill="D9D9D9" w:themeFill="background1" w:themeFillShade="D9"/>
          </w:tcPr>
          <w:p w14:paraId="749D18B6" w14:textId="56185B80" w:rsidR="007C3F9A" w:rsidRPr="00D00EA0" w:rsidRDefault="00E01D4E" w:rsidP="00E01D4E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Характер д</w:t>
            </w:r>
            <w:r w:rsidR="00197778" w:rsidRPr="00D00EA0">
              <w:rPr>
                <w:rFonts w:ascii="Arial" w:hAnsi="Arial" w:cs="Arial"/>
                <w:lang w:val="ru-RU"/>
              </w:rPr>
              <w:t>оходов</w:t>
            </w:r>
            <w:r w:rsidR="007C3F9A" w:rsidRPr="00D00EA0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105" w:type="dxa"/>
            <w:gridSpan w:val="3"/>
            <w:tcBorders>
              <w:bottom w:val="single" w:sz="4" w:space="0" w:color="auto"/>
            </w:tcBorders>
          </w:tcPr>
          <w:p w14:paraId="49CA037D" w14:textId="5C60ECF1" w:rsidR="007C3F9A" w:rsidRPr="00D00EA0" w:rsidRDefault="00712EE1" w:rsidP="00983154">
            <w:pPr>
              <w:tabs>
                <w:tab w:val="left" w:pos="2177"/>
              </w:tabs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246610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3F9A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7C3F9A" w:rsidRPr="00D00EA0">
              <w:rPr>
                <w:rFonts w:ascii="Arial" w:hAnsi="Arial" w:cs="Arial"/>
                <w:lang w:val="ru-RU"/>
              </w:rPr>
              <w:t xml:space="preserve"> </w:t>
            </w:r>
            <w:r w:rsidR="00E46E46" w:rsidRPr="00D00EA0">
              <w:rPr>
                <w:rFonts w:ascii="Arial" w:hAnsi="Arial" w:cs="Arial"/>
                <w:lang w:val="ru-RU"/>
              </w:rPr>
              <w:t xml:space="preserve">Некоммерческая </w:t>
            </w:r>
            <w:r w:rsidR="00E01D4E" w:rsidRPr="00D00EA0">
              <w:rPr>
                <w:rFonts w:ascii="Arial" w:hAnsi="Arial" w:cs="Arial"/>
                <w:lang w:val="ru-RU"/>
              </w:rPr>
              <w:t>деятельность</w:t>
            </w:r>
            <w:r w:rsidR="00C623EF" w:rsidRPr="00D00EA0">
              <w:rPr>
                <w:rFonts w:ascii="Arial" w:hAnsi="Arial" w:cs="Arial"/>
                <w:lang w:val="ru-RU"/>
              </w:rPr>
              <w:tab/>
            </w:r>
            <w:sdt>
              <w:sdtPr>
                <w:rPr>
                  <w:rFonts w:ascii="Arial" w:hAnsi="Arial" w:cs="Arial"/>
                  <w:lang w:val="ru-RU"/>
                </w:rPr>
                <w:id w:val="2031686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3F9A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7C3F9A"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 xml:space="preserve">Другое: </w:t>
            </w:r>
            <w:r w:rsidR="007C3F9A" w:rsidRPr="00D00EA0">
              <w:rPr>
                <w:rFonts w:ascii="Arial" w:hAnsi="Arial" w:cs="Arial"/>
                <w:lang w:val="ru-RU"/>
              </w:rPr>
              <w:t>_______________</w:t>
            </w:r>
            <w:r w:rsidR="00C623EF" w:rsidRPr="00D00EA0">
              <w:rPr>
                <w:rFonts w:ascii="Arial" w:hAnsi="Arial" w:cs="Arial"/>
                <w:lang w:val="ru-RU"/>
              </w:rPr>
              <w:t>______________</w:t>
            </w:r>
          </w:p>
        </w:tc>
      </w:tr>
      <w:tr w:rsidR="00E20EE8" w:rsidRPr="002B1CC4" w14:paraId="594079DA" w14:textId="77777777" w:rsidTr="00983154">
        <w:tc>
          <w:tcPr>
            <w:tcW w:w="224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B1516C3" w14:textId="2FCA1731" w:rsidR="00E20EE8" w:rsidRPr="00D00EA0" w:rsidRDefault="00983154" w:rsidP="008B5236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 xml:space="preserve">Система </w:t>
            </w:r>
            <w:r w:rsidR="008B5236" w:rsidRPr="00D00EA0">
              <w:rPr>
                <w:rFonts w:ascii="Arial" w:hAnsi="Arial" w:cs="Arial"/>
                <w:lang w:val="ru-RU"/>
              </w:rPr>
              <w:t xml:space="preserve">международного </w:t>
            </w:r>
            <w:r w:rsidR="00D00EA0" w:rsidRPr="00D00EA0">
              <w:rPr>
                <w:rFonts w:ascii="Arial" w:hAnsi="Arial" w:cs="Arial"/>
                <w:lang w:val="ru-RU"/>
              </w:rPr>
              <w:t>учёта</w:t>
            </w:r>
            <w:r w:rsidR="00E20EE8" w:rsidRPr="00D00EA0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1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5A99" w14:textId="373B1C19" w:rsidR="00E20EE8" w:rsidRPr="00D00EA0" w:rsidRDefault="00712EE1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594775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1D4E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E01D4E" w:rsidRPr="00D00EA0">
              <w:rPr>
                <w:rFonts w:ascii="Arial" w:hAnsi="Arial" w:cs="Arial"/>
                <w:lang w:val="ru-RU"/>
              </w:rPr>
              <w:t>Ко</w:t>
            </w:r>
            <w:r w:rsidR="0060450D" w:rsidRPr="00D00EA0">
              <w:rPr>
                <w:rFonts w:ascii="Arial" w:hAnsi="Arial" w:cs="Arial"/>
                <w:lang w:val="ru-RU"/>
              </w:rPr>
              <w:t>ли</w:t>
            </w:r>
            <w:r w:rsidR="00E01D4E" w:rsidRPr="00D00EA0">
              <w:rPr>
                <w:rFonts w:ascii="Arial" w:hAnsi="Arial" w:cs="Arial"/>
                <w:lang w:val="ru-RU"/>
              </w:rPr>
              <w:t>чест</w:t>
            </w:r>
            <w:r w:rsidR="0060450D" w:rsidRPr="00D00EA0">
              <w:rPr>
                <w:rFonts w:ascii="Arial" w:hAnsi="Arial" w:cs="Arial"/>
                <w:lang w:val="ru-RU"/>
              </w:rPr>
              <w:t>во аудитов за последние 3 года</w:t>
            </w:r>
          </w:p>
          <w:p w14:paraId="73172056" w14:textId="69B9D866" w:rsidR="00E20EE8" w:rsidRPr="00D00EA0" w:rsidRDefault="00712EE1" w:rsidP="00D00EA0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210078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>Если нет, то другие проверки</w:t>
            </w:r>
            <w:r w:rsidR="00D00EA0" w:rsidRPr="00D00EA0">
              <w:rPr>
                <w:rFonts w:ascii="Arial" w:hAnsi="Arial" w:cs="Arial"/>
                <w:lang w:val="ru-RU"/>
              </w:rPr>
              <w:t xml:space="preserve">: </w:t>
            </w:r>
            <w:r w:rsidR="00E20EE8" w:rsidRPr="00D00EA0">
              <w:rPr>
                <w:rFonts w:ascii="Arial" w:hAnsi="Arial" w:cs="Arial"/>
                <w:lang w:val="ru-RU"/>
              </w:rPr>
              <w:t>________________________________</w:t>
            </w:r>
          </w:p>
        </w:tc>
      </w:tr>
      <w:tr w:rsidR="00E20EE8" w:rsidRPr="002B1CC4" w14:paraId="46FF6BA0" w14:textId="77777777" w:rsidTr="00983154">
        <w:tc>
          <w:tcPr>
            <w:tcW w:w="224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7E3714" w14:textId="339E2594" w:rsidR="00E20EE8" w:rsidRPr="00D00EA0" w:rsidRDefault="00983154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Заинтересован</w:t>
            </w:r>
            <w:r w:rsidR="00343B6A">
              <w:rPr>
                <w:rFonts w:ascii="Arial" w:hAnsi="Arial" w:cs="Arial"/>
                <w:lang w:val="ru-RU"/>
              </w:rPr>
              <w:t>ность</w:t>
            </w:r>
            <w:r w:rsidRPr="00D00EA0">
              <w:rPr>
                <w:rFonts w:ascii="Arial" w:hAnsi="Arial" w:cs="Arial"/>
                <w:lang w:val="ru-RU"/>
              </w:rPr>
              <w:t xml:space="preserve"> в лотах </w:t>
            </w:r>
          </w:p>
          <w:p w14:paraId="7FA8A22B" w14:textId="7A026FC7" w:rsidR="004F7EEF" w:rsidRPr="00D00EA0" w:rsidRDefault="004F7EEF" w:rsidP="003210E8">
            <w:pPr>
              <w:rPr>
                <w:rFonts w:ascii="Arial" w:hAnsi="Arial" w:cs="Arial"/>
                <w:lang w:val="ru-RU"/>
              </w:rPr>
            </w:pPr>
          </w:p>
        </w:tc>
        <w:tc>
          <w:tcPr>
            <w:tcW w:w="71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33B5F" w14:textId="3C55D416" w:rsidR="00E20EE8" w:rsidRPr="00D00EA0" w:rsidRDefault="00712EE1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32967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E12289" w:rsidRPr="00D00EA0">
              <w:rPr>
                <w:rFonts w:ascii="Arial" w:hAnsi="Arial" w:cs="Arial"/>
                <w:lang w:val="ru-RU"/>
              </w:rPr>
              <w:t xml:space="preserve">Туризм, лот </w:t>
            </w:r>
            <w:r w:rsidR="00E01D4E" w:rsidRPr="00D00EA0">
              <w:rPr>
                <w:rFonts w:ascii="Arial" w:hAnsi="Arial" w:cs="Arial"/>
                <w:lang w:val="ru-RU"/>
              </w:rPr>
              <w:t xml:space="preserve">1 (Качество и конкурентоспособность туризма) </w:t>
            </w:r>
          </w:p>
          <w:p w14:paraId="618B22A7" w14:textId="63327B9F" w:rsidR="00E20EE8" w:rsidRPr="00D00EA0" w:rsidRDefault="00712EE1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35006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E01D4E" w:rsidRPr="00D00EA0">
              <w:rPr>
                <w:rFonts w:ascii="Arial" w:hAnsi="Arial" w:cs="Arial"/>
                <w:lang w:val="ru-RU"/>
              </w:rPr>
              <w:t>Туризм</w:t>
            </w:r>
            <w:r w:rsidR="008B5236" w:rsidRPr="00D00EA0">
              <w:rPr>
                <w:rFonts w:ascii="Arial" w:hAnsi="Arial" w:cs="Arial"/>
                <w:lang w:val="ru-RU"/>
              </w:rPr>
              <w:t>,</w:t>
            </w:r>
            <w:r w:rsidR="00E01D4E" w:rsidRPr="00D00EA0">
              <w:rPr>
                <w:rFonts w:ascii="Arial" w:hAnsi="Arial" w:cs="Arial"/>
                <w:lang w:val="ru-RU"/>
              </w:rPr>
              <w:t xml:space="preserve"> лот 2 (Диверсификация и развитие туристическ</w:t>
            </w:r>
            <w:r w:rsidR="00E12289" w:rsidRPr="00D00EA0">
              <w:rPr>
                <w:rFonts w:ascii="Arial" w:hAnsi="Arial" w:cs="Arial"/>
                <w:lang w:val="ru-RU"/>
              </w:rPr>
              <w:t>ой</w:t>
            </w:r>
            <w:r w:rsidR="00E01D4E" w:rsidRPr="00D00EA0">
              <w:rPr>
                <w:rFonts w:ascii="Arial" w:hAnsi="Arial" w:cs="Arial"/>
                <w:lang w:val="ru-RU"/>
              </w:rPr>
              <w:t xml:space="preserve"> продук</w:t>
            </w:r>
            <w:r w:rsidR="00E12289" w:rsidRPr="00D00EA0">
              <w:rPr>
                <w:rFonts w:ascii="Arial" w:hAnsi="Arial" w:cs="Arial"/>
                <w:lang w:val="ru-RU"/>
              </w:rPr>
              <w:t>ции</w:t>
            </w:r>
            <w:r w:rsidR="00E01D4E" w:rsidRPr="00D00EA0">
              <w:rPr>
                <w:rFonts w:ascii="Arial" w:hAnsi="Arial" w:cs="Arial"/>
                <w:lang w:val="ru-RU"/>
              </w:rPr>
              <w:t xml:space="preserve">) </w:t>
            </w:r>
          </w:p>
          <w:p w14:paraId="1E79B49E" w14:textId="1D41B894" w:rsidR="00E20EE8" w:rsidRPr="00D00EA0" w:rsidRDefault="00712EE1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3834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>Туризм</w:t>
            </w:r>
            <w:r w:rsidR="00D00EA0" w:rsidRPr="00D00EA0">
              <w:rPr>
                <w:rFonts w:ascii="Arial" w:hAnsi="Arial" w:cs="Arial"/>
                <w:lang w:val="ru-RU"/>
              </w:rPr>
              <w:t>,</w:t>
            </w:r>
            <w:r w:rsidR="008B5236" w:rsidRPr="00D00EA0">
              <w:rPr>
                <w:rFonts w:ascii="Arial" w:hAnsi="Arial" w:cs="Arial"/>
                <w:lang w:val="ru-RU"/>
              </w:rPr>
              <w:t xml:space="preserve"> лот </w:t>
            </w:r>
            <w:r w:rsidR="000A3239" w:rsidRPr="00D00EA0">
              <w:rPr>
                <w:rFonts w:ascii="Arial" w:hAnsi="Arial" w:cs="Arial"/>
                <w:lang w:val="ru-RU"/>
              </w:rPr>
              <w:t xml:space="preserve">3 </w:t>
            </w:r>
            <w:r w:rsidR="008B5236" w:rsidRPr="00D00EA0">
              <w:rPr>
                <w:rFonts w:ascii="Arial" w:hAnsi="Arial" w:cs="Arial"/>
                <w:lang w:val="ru-RU"/>
              </w:rPr>
              <w:t>(Благоприятные условия для туризма)</w:t>
            </w:r>
          </w:p>
          <w:p w14:paraId="16DEA711" w14:textId="1189FB6A" w:rsidR="00E20EE8" w:rsidRPr="00D00EA0" w:rsidRDefault="00712EE1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51766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Segoe UI Symbol" w:hAnsi="Segoe UI Symbol" w:cs="Segoe UI Symbo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983154" w:rsidRPr="00D00EA0">
              <w:rPr>
                <w:rFonts w:ascii="Arial" w:hAnsi="Arial" w:cs="Arial"/>
                <w:lang w:val="ru-RU"/>
              </w:rPr>
              <w:t>Сельское хозяйство</w:t>
            </w:r>
            <w:r w:rsidR="00D00EA0" w:rsidRPr="00D00EA0">
              <w:rPr>
                <w:rFonts w:ascii="Arial" w:hAnsi="Arial" w:cs="Arial"/>
                <w:lang w:val="ru-RU"/>
              </w:rPr>
              <w:t>,</w:t>
            </w:r>
            <w:r w:rsidR="00983154" w:rsidRPr="00D00EA0">
              <w:rPr>
                <w:rFonts w:ascii="Arial" w:hAnsi="Arial" w:cs="Arial"/>
                <w:lang w:val="ru-RU"/>
              </w:rPr>
              <w:t xml:space="preserve"> лот </w:t>
            </w:r>
            <w:r w:rsidR="008B5236" w:rsidRPr="00D00EA0">
              <w:rPr>
                <w:rFonts w:ascii="Arial" w:hAnsi="Arial" w:cs="Arial"/>
                <w:lang w:val="ru-RU"/>
              </w:rPr>
              <w:t>4 (Цепочка</w:t>
            </w:r>
            <w:r w:rsidR="006F6683" w:rsidRPr="006F6683">
              <w:rPr>
                <w:rFonts w:ascii="Arial" w:hAnsi="Arial" w:cs="Arial"/>
                <w:lang w:val="ru-RU"/>
              </w:rPr>
              <w:t xml:space="preserve"> </w:t>
            </w:r>
            <w:r w:rsidR="006F6683">
              <w:rPr>
                <w:rFonts w:ascii="Arial" w:hAnsi="Arial" w:cs="Arial"/>
                <w:lang w:val="ky-KG"/>
              </w:rPr>
              <w:t>добавленной</w:t>
            </w:r>
            <w:r w:rsidR="006F6683">
              <w:rPr>
                <w:rFonts w:ascii="Arial" w:hAnsi="Arial" w:cs="Arial"/>
                <w:lang w:val="ru-RU"/>
              </w:rPr>
              <w:t xml:space="preserve"> стоимости</w:t>
            </w:r>
            <w:r w:rsidR="008B5236" w:rsidRPr="00D00EA0">
              <w:rPr>
                <w:rFonts w:ascii="Arial" w:hAnsi="Arial" w:cs="Arial"/>
                <w:lang w:val="ru-RU"/>
              </w:rPr>
              <w:t xml:space="preserve"> лука на экспорт</w:t>
            </w:r>
            <w:r w:rsidR="00E20EE8" w:rsidRPr="00D00EA0">
              <w:rPr>
                <w:rFonts w:ascii="Arial" w:hAnsi="Arial" w:cs="Arial"/>
                <w:lang w:val="ru-RU"/>
              </w:rPr>
              <w:t>)</w:t>
            </w:r>
          </w:p>
          <w:p w14:paraId="145D08A4" w14:textId="019F3985" w:rsidR="00E20EE8" w:rsidRPr="00D00EA0" w:rsidRDefault="00712EE1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54889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Segoe UI Symbol" w:hAnsi="Segoe UI Symbol" w:cs="Segoe UI Symbo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983154" w:rsidRPr="00D00EA0">
              <w:rPr>
                <w:rFonts w:ascii="Arial" w:hAnsi="Arial" w:cs="Arial"/>
                <w:lang w:val="ru-RU"/>
              </w:rPr>
              <w:t>Сельское хозяйство</w:t>
            </w:r>
            <w:r w:rsidR="00D00EA0" w:rsidRPr="00D00EA0">
              <w:rPr>
                <w:rFonts w:ascii="Arial" w:hAnsi="Arial" w:cs="Arial"/>
                <w:lang w:val="ru-RU"/>
              </w:rPr>
              <w:t>,</w:t>
            </w:r>
            <w:r w:rsidR="00983154" w:rsidRPr="00D00EA0">
              <w:rPr>
                <w:rFonts w:ascii="Arial" w:hAnsi="Arial" w:cs="Arial"/>
                <w:lang w:val="ru-RU"/>
              </w:rPr>
              <w:t xml:space="preserve"> лот </w:t>
            </w:r>
            <w:r w:rsidR="00E20EE8" w:rsidRPr="00D00EA0">
              <w:rPr>
                <w:rFonts w:ascii="Arial" w:hAnsi="Arial" w:cs="Arial"/>
                <w:lang w:val="ru-RU"/>
              </w:rPr>
              <w:t>5</w:t>
            </w:r>
            <w:r w:rsidR="008B5236" w:rsidRPr="00D00EA0">
              <w:rPr>
                <w:rFonts w:ascii="Arial" w:hAnsi="Arial" w:cs="Arial"/>
                <w:lang w:val="ru-RU"/>
              </w:rPr>
              <w:t xml:space="preserve"> и</w:t>
            </w:r>
            <w:r w:rsidR="00E20EE8" w:rsidRPr="00D00EA0">
              <w:rPr>
                <w:rFonts w:ascii="Arial" w:hAnsi="Arial" w:cs="Arial"/>
                <w:lang w:val="ru-RU"/>
              </w:rPr>
              <w:t xml:space="preserve"> /</w:t>
            </w:r>
            <w:r w:rsidR="008B5236" w:rsidRPr="00D00EA0">
              <w:rPr>
                <w:rFonts w:ascii="Arial" w:hAnsi="Arial" w:cs="Arial"/>
                <w:lang w:val="ru-RU"/>
              </w:rPr>
              <w:t xml:space="preserve"> или</w:t>
            </w:r>
            <w:r w:rsidR="00E20EE8" w:rsidRPr="00D00EA0">
              <w:rPr>
                <w:rFonts w:ascii="Arial" w:hAnsi="Arial" w:cs="Arial"/>
                <w:lang w:val="ru-RU"/>
              </w:rPr>
              <w:t xml:space="preserve"> 6 (</w:t>
            </w:r>
            <w:r w:rsidR="00290CC5" w:rsidRPr="00D00EA0">
              <w:rPr>
                <w:rFonts w:ascii="Arial" w:hAnsi="Arial" w:cs="Arial"/>
                <w:lang w:val="ru-RU"/>
              </w:rPr>
              <w:t xml:space="preserve">Цепочка </w:t>
            </w:r>
            <w:r w:rsidR="006F6683">
              <w:rPr>
                <w:rFonts w:ascii="Arial" w:hAnsi="Arial" w:cs="Arial"/>
                <w:lang w:val="ky-KG"/>
              </w:rPr>
              <w:t>добавленной</w:t>
            </w:r>
            <w:r w:rsidR="006F6683">
              <w:rPr>
                <w:rFonts w:ascii="Arial" w:hAnsi="Arial" w:cs="Arial"/>
                <w:lang w:val="ru-RU"/>
              </w:rPr>
              <w:t xml:space="preserve"> стоимости</w:t>
            </w:r>
            <w:r w:rsidR="006F6683" w:rsidRPr="00D00EA0">
              <w:rPr>
                <w:rFonts w:ascii="Arial" w:hAnsi="Arial" w:cs="Arial"/>
                <w:lang w:val="ru-RU"/>
              </w:rPr>
              <w:t xml:space="preserve"> </w:t>
            </w:r>
            <w:r w:rsidR="002B70A1" w:rsidRPr="00D00EA0">
              <w:rPr>
                <w:rFonts w:ascii="Arial" w:hAnsi="Arial" w:cs="Arial"/>
                <w:lang w:val="ru-RU"/>
              </w:rPr>
              <w:t>ржи и овса на богарных пахотных землях</w:t>
            </w:r>
            <w:r w:rsidR="00E20EE8" w:rsidRPr="00D00EA0">
              <w:rPr>
                <w:rFonts w:ascii="Arial" w:hAnsi="Arial" w:cs="Arial"/>
                <w:lang w:val="ru-RU"/>
              </w:rPr>
              <w:t>)</w:t>
            </w:r>
          </w:p>
          <w:p w14:paraId="078976F2" w14:textId="2D3F8379" w:rsidR="00E20EE8" w:rsidRPr="00D00EA0" w:rsidRDefault="00712EE1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240241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Segoe UI Symbol" w:hAnsi="Segoe UI Symbol" w:cs="Segoe UI Symbo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983154" w:rsidRPr="00D00EA0">
              <w:rPr>
                <w:rFonts w:ascii="Arial" w:hAnsi="Arial" w:cs="Arial"/>
                <w:lang w:val="ru-RU"/>
              </w:rPr>
              <w:t>Сельское хозяйство</w:t>
            </w:r>
            <w:r w:rsidR="00D00EA0" w:rsidRPr="00D00EA0">
              <w:rPr>
                <w:rFonts w:ascii="Arial" w:hAnsi="Arial" w:cs="Arial"/>
                <w:lang w:val="ru-RU"/>
              </w:rPr>
              <w:t>,</w:t>
            </w:r>
            <w:r w:rsidR="00983154" w:rsidRPr="00D00EA0">
              <w:rPr>
                <w:rFonts w:ascii="Arial" w:hAnsi="Arial" w:cs="Arial"/>
                <w:lang w:val="ru-RU"/>
              </w:rPr>
              <w:t xml:space="preserve"> лот </w:t>
            </w:r>
            <w:r w:rsidR="00E20EE8" w:rsidRPr="00D00EA0">
              <w:rPr>
                <w:rFonts w:ascii="Arial" w:hAnsi="Arial" w:cs="Arial"/>
                <w:lang w:val="ru-RU"/>
              </w:rPr>
              <w:t>7 (</w:t>
            </w:r>
            <w:r w:rsidR="00290CC5" w:rsidRPr="00D00EA0">
              <w:rPr>
                <w:rFonts w:ascii="Arial" w:hAnsi="Arial" w:cs="Arial"/>
                <w:lang w:val="ru-RU"/>
              </w:rPr>
              <w:t xml:space="preserve">Цепочка </w:t>
            </w:r>
            <w:r w:rsidR="006F6683">
              <w:rPr>
                <w:rFonts w:ascii="Arial" w:hAnsi="Arial" w:cs="Arial"/>
                <w:lang w:val="ky-KG"/>
              </w:rPr>
              <w:t>добавленной</w:t>
            </w:r>
            <w:r w:rsidR="006F6683">
              <w:rPr>
                <w:rFonts w:ascii="Arial" w:hAnsi="Arial" w:cs="Arial"/>
                <w:lang w:val="ru-RU"/>
              </w:rPr>
              <w:t xml:space="preserve"> стоимости</w:t>
            </w:r>
            <w:r w:rsidR="006F6683" w:rsidRPr="00D00EA0">
              <w:rPr>
                <w:rFonts w:ascii="Arial" w:hAnsi="Arial" w:cs="Arial"/>
                <w:lang w:val="ru-RU"/>
              </w:rPr>
              <w:t xml:space="preserve"> </w:t>
            </w:r>
            <w:r w:rsidR="006F6683">
              <w:rPr>
                <w:rFonts w:ascii="Arial" w:hAnsi="Arial" w:cs="Arial"/>
                <w:lang w:val="ru-RU"/>
              </w:rPr>
              <w:t>био-</w:t>
            </w:r>
            <w:r w:rsidR="00290CC5" w:rsidRPr="00D00EA0">
              <w:rPr>
                <w:rFonts w:ascii="Arial" w:hAnsi="Arial" w:cs="Arial"/>
                <w:lang w:val="ru-RU"/>
              </w:rPr>
              <w:t>хлопка</w:t>
            </w:r>
            <w:r w:rsidR="00E20EE8" w:rsidRPr="00D00EA0">
              <w:rPr>
                <w:rFonts w:ascii="Arial" w:hAnsi="Arial" w:cs="Arial"/>
                <w:lang w:val="ru-RU"/>
              </w:rPr>
              <w:t>)</w:t>
            </w:r>
          </w:p>
          <w:p w14:paraId="6EF4F8F3" w14:textId="20A59759" w:rsidR="00E20EE8" w:rsidRPr="00D00EA0" w:rsidRDefault="00712EE1" w:rsidP="009A40B2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004092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Segoe UI Symbol" w:hAnsi="Segoe UI Symbol" w:cs="Segoe UI Symbo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983154" w:rsidRPr="00D00EA0">
              <w:rPr>
                <w:rFonts w:ascii="Arial" w:hAnsi="Arial" w:cs="Arial"/>
                <w:lang w:val="ru-RU"/>
              </w:rPr>
              <w:t>Сельское хозяйство</w:t>
            </w:r>
            <w:r w:rsidR="00D00EA0" w:rsidRPr="00D00EA0">
              <w:rPr>
                <w:rFonts w:ascii="Arial" w:hAnsi="Arial" w:cs="Arial"/>
                <w:lang w:val="ru-RU"/>
              </w:rPr>
              <w:t>,</w:t>
            </w:r>
            <w:r w:rsidR="00983154" w:rsidRPr="00D00EA0">
              <w:rPr>
                <w:rFonts w:ascii="Arial" w:hAnsi="Arial" w:cs="Arial"/>
                <w:lang w:val="ru-RU"/>
              </w:rPr>
              <w:t xml:space="preserve"> лот </w:t>
            </w:r>
            <w:r w:rsidR="00E20EE8" w:rsidRPr="00D00EA0">
              <w:rPr>
                <w:rFonts w:ascii="Arial" w:hAnsi="Arial" w:cs="Arial"/>
                <w:lang w:val="ru-RU"/>
              </w:rPr>
              <w:t xml:space="preserve">8 </w:t>
            </w:r>
            <w:r w:rsidR="009A40B2" w:rsidRPr="00D00EA0">
              <w:rPr>
                <w:rFonts w:ascii="Arial" w:hAnsi="Arial" w:cs="Arial"/>
                <w:lang w:val="ru-RU"/>
              </w:rPr>
              <w:t xml:space="preserve">и </w:t>
            </w:r>
            <w:r w:rsidR="00E20EE8" w:rsidRPr="00D00EA0">
              <w:rPr>
                <w:rFonts w:ascii="Arial" w:hAnsi="Arial" w:cs="Arial"/>
                <w:lang w:val="ru-RU"/>
              </w:rPr>
              <w:t xml:space="preserve">/ </w:t>
            </w:r>
            <w:r w:rsidR="009A40B2" w:rsidRPr="00D00EA0">
              <w:rPr>
                <w:rFonts w:ascii="Arial" w:hAnsi="Arial" w:cs="Arial"/>
                <w:lang w:val="ru-RU"/>
              </w:rPr>
              <w:t xml:space="preserve">или </w:t>
            </w:r>
            <w:r w:rsidR="00E20EE8" w:rsidRPr="00D00EA0">
              <w:rPr>
                <w:rFonts w:ascii="Arial" w:hAnsi="Arial" w:cs="Arial"/>
                <w:lang w:val="ru-RU"/>
              </w:rPr>
              <w:t>9 (</w:t>
            </w:r>
            <w:r w:rsidR="00290CC5" w:rsidRPr="00D00EA0">
              <w:rPr>
                <w:rFonts w:ascii="Arial" w:hAnsi="Arial" w:cs="Arial"/>
                <w:lang w:val="ru-RU"/>
              </w:rPr>
              <w:t xml:space="preserve">Цепочка </w:t>
            </w:r>
            <w:r w:rsidR="006F6683">
              <w:rPr>
                <w:rFonts w:ascii="Arial" w:hAnsi="Arial" w:cs="Arial"/>
                <w:lang w:val="ky-KG"/>
              </w:rPr>
              <w:t>добавленной</w:t>
            </w:r>
            <w:r w:rsidR="006F6683">
              <w:rPr>
                <w:rFonts w:ascii="Arial" w:hAnsi="Arial" w:cs="Arial"/>
                <w:lang w:val="ru-RU"/>
              </w:rPr>
              <w:t xml:space="preserve"> стоимости</w:t>
            </w:r>
            <w:r w:rsidR="006F6683" w:rsidRPr="00D00EA0">
              <w:rPr>
                <w:rFonts w:ascii="Arial" w:hAnsi="Arial" w:cs="Arial"/>
                <w:lang w:val="ru-RU"/>
              </w:rPr>
              <w:t xml:space="preserve"> </w:t>
            </w:r>
            <w:r w:rsidR="00290CC5" w:rsidRPr="00D00EA0">
              <w:rPr>
                <w:rFonts w:ascii="Arial" w:hAnsi="Arial" w:cs="Arial"/>
                <w:lang w:val="ru-RU"/>
              </w:rPr>
              <w:t>кукурузы</w:t>
            </w:r>
            <w:r w:rsidR="00E20EE8" w:rsidRPr="00D00EA0">
              <w:rPr>
                <w:rFonts w:ascii="Arial" w:hAnsi="Arial" w:cs="Arial"/>
                <w:lang w:val="ru-RU"/>
              </w:rPr>
              <w:t>)</w:t>
            </w:r>
          </w:p>
        </w:tc>
      </w:tr>
      <w:tr w:rsidR="00E20EE8" w:rsidRPr="00D00EA0" w14:paraId="06852583" w14:textId="77777777" w:rsidTr="00983154">
        <w:tc>
          <w:tcPr>
            <w:tcW w:w="224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CBB777" w14:textId="4746D52A" w:rsidR="00E20EE8" w:rsidRPr="00D00EA0" w:rsidRDefault="00197778" w:rsidP="008B5236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lastRenderedPageBreak/>
              <w:t xml:space="preserve">Пожалуйста, перечислите возможных </w:t>
            </w:r>
            <w:r w:rsidR="00D00EA0" w:rsidRPr="00D00EA0">
              <w:rPr>
                <w:rFonts w:ascii="Arial" w:hAnsi="Arial" w:cs="Arial"/>
                <w:lang w:val="ru-RU"/>
              </w:rPr>
              <w:t>партнёров</w:t>
            </w:r>
            <w:r w:rsidR="00983154" w:rsidRPr="00D00EA0">
              <w:rPr>
                <w:rFonts w:ascii="Arial" w:hAnsi="Arial" w:cs="Arial"/>
                <w:lang w:val="ru-RU"/>
              </w:rPr>
              <w:t xml:space="preserve"> (это</w:t>
            </w:r>
            <w:r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>ориентировочные сведения, которые можно будет позже изменить</w:t>
            </w:r>
            <w:r w:rsidR="004F7EEF" w:rsidRPr="00D00EA0">
              <w:rPr>
                <w:rFonts w:ascii="Arial" w:hAnsi="Arial" w:cs="Arial"/>
                <w:lang w:val="ru-RU"/>
              </w:rPr>
              <w:t>)</w:t>
            </w:r>
            <w:r w:rsidR="00E20EE8" w:rsidRPr="00D00EA0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1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F348C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1)</w:t>
            </w:r>
          </w:p>
          <w:p w14:paraId="000FB182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2)</w:t>
            </w:r>
          </w:p>
          <w:p w14:paraId="7519891D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3)</w:t>
            </w:r>
          </w:p>
          <w:p w14:paraId="6FAE02E9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4)</w:t>
            </w:r>
          </w:p>
          <w:p w14:paraId="01B2A959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5)</w:t>
            </w:r>
          </w:p>
          <w:p w14:paraId="054A17F1" w14:textId="3E1762D2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6)</w:t>
            </w:r>
          </w:p>
        </w:tc>
      </w:tr>
    </w:tbl>
    <w:p w14:paraId="5511B763" w14:textId="454E8A1E" w:rsidR="00954A53" w:rsidRPr="00D00EA0" w:rsidRDefault="00954A53" w:rsidP="009B378E">
      <w:pPr>
        <w:spacing w:after="0"/>
        <w:rPr>
          <w:rFonts w:ascii="Arial" w:hAnsi="Arial" w:cs="Arial"/>
          <w:lang w:val="ru-RU"/>
        </w:rPr>
      </w:pPr>
    </w:p>
    <w:p w14:paraId="711567E4" w14:textId="08654EED" w:rsidR="00155709" w:rsidRPr="00D00EA0" w:rsidRDefault="008B5236" w:rsidP="00155709">
      <w:pPr>
        <w:spacing w:after="120" w:line="240" w:lineRule="auto"/>
        <w:rPr>
          <w:rFonts w:ascii="Arial" w:hAnsi="Arial" w:cs="Arial"/>
          <w:lang w:val="ru-RU"/>
        </w:rPr>
      </w:pPr>
      <w:r w:rsidRPr="00D00EA0">
        <w:rPr>
          <w:rFonts w:ascii="Arial" w:hAnsi="Arial" w:cs="Arial"/>
          <w:b/>
          <w:lang w:val="ru-RU"/>
        </w:rPr>
        <w:t xml:space="preserve">Ориентировочная </w:t>
      </w:r>
      <w:r w:rsidR="00E12289" w:rsidRPr="00D00EA0">
        <w:rPr>
          <w:rFonts w:ascii="Arial" w:hAnsi="Arial" w:cs="Arial"/>
          <w:b/>
          <w:lang w:val="ru-RU"/>
        </w:rPr>
        <w:t xml:space="preserve">(не обязывающая) </w:t>
      </w:r>
      <w:r w:rsidRPr="00D00EA0">
        <w:rPr>
          <w:rFonts w:ascii="Arial" w:hAnsi="Arial" w:cs="Arial"/>
          <w:b/>
          <w:lang w:val="ru-RU"/>
        </w:rPr>
        <w:t>информация о возможн</w:t>
      </w:r>
      <w:r w:rsidR="002B70A1" w:rsidRPr="00D00EA0">
        <w:rPr>
          <w:rFonts w:ascii="Arial" w:hAnsi="Arial" w:cs="Arial"/>
          <w:b/>
          <w:lang w:val="ru-RU"/>
        </w:rPr>
        <w:t xml:space="preserve">ом </w:t>
      </w:r>
      <w:r w:rsidR="00D00EA0">
        <w:rPr>
          <w:rFonts w:ascii="Arial" w:hAnsi="Arial" w:cs="Arial"/>
          <w:b/>
          <w:lang w:val="ru-RU"/>
        </w:rPr>
        <w:t>(возможн</w:t>
      </w:r>
      <w:r w:rsidRPr="00D00EA0">
        <w:rPr>
          <w:rFonts w:ascii="Arial" w:hAnsi="Arial" w:cs="Arial"/>
          <w:b/>
          <w:lang w:val="ru-RU"/>
        </w:rPr>
        <w:t>ых</w:t>
      </w:r>
      <w:r w:rsidR="002B70A1" w:rsidRPr="00D00EA0">
        <w:rPr>
          <w:rFonts w:ascii="Arial" w:hAnsi="Arial" w:cs="Arial"/>
          <w:b/>
          <w:lang w:val="ru-RU"/>
        </w:rPr>
        <w:t>) со</w:t>
      </w:r>
      <w:r w:rsidR="00E12289" w:rsidRPr="00D00EA0">
        <w:rPr>
          <w:rFonts w:ascii="Arial" w:hAnsi="Arial" w:cs="Arial"/>
          <w:b/>
          <w:lang w:val="ru-RU"/>
        </w:rPr>
        <w:t>-</w:t>
      </w:r>
      <w:r w:rsidRPr="00D00EA0">
        <w:rPr>
          <w:rFonts w:ascii="Arial" w:hAnsi="Arial" w:cs="Arial"/>
          <w:b/>
          <w:lang w:val="ru-RU"/>
        </w:rPr>
        <w:t>заявител</w:t>
      </w:r>
      <w:r w:rsidR="002B70A1" w:rsidRPr="00D00EA0">
        <w:rPr>
          <w:rFonts w:ascii="Arial" w:hAnsi="Arial" w:cs="Arial"/>
          <w:b/>
          <w:lang w:val="ru-RU"/>
        </w:rPr>
        <w:t>е (</w:t>
      </w:r>
      <w:r w:rsidR="00D00EA0">
        <w:rPr>
          <w:rFonts w:ascii="Arial" w:hAnsi="Arial" w:cs="Arial"/>
          <w:b/>
          <w:lang w:val="ru-RU"/>
        </w:rPr>
        <w:t>со-заявител</w:t>
      </w:r>
      <w:r w:rsidRPr="00D00EA0">
        <w:rPr>
          <w:rFonts w:ascii="Arial" w:hAnsi="Arial" w:cs="Arial"/>
          <w:b/>
          <w:lang w:val="ru-RU"/>
        </w:rPr>
        <w:t>ях</w:t>
      </w:r>
      <w:r w:rsidR="002B70A1" w:rsidRPr="00D00EA0">
        <w:rPr>
          <w:rFonts w:ascii="Arial" w:hAnsi="Arial" w:cs="Arial"/>
          <w:b/>
          <w:lang w:val="ru-RU"/>
        </w:rPr>
        <w:t>)</w:t>
      </w:r>
      <w:r w:rsidR="0055516E" w:rsidRPr="00D00EA0">
        <w:rPr>
          <w:rFonts w:ascii="Arial" w:hAnsi="Arial" w:cs="Arial"/>
          <w:b/>
          <w:lang w:val="ru-RU"/>
        </w:rPr>
        <w:t xml:space="preserve"> </w:t>
      </w:r>
      <w:bookmarkStart w:id="1" w:name="_GoBack"/>
      <w:bookmarkEnd w:id="1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23"/>
        <w:gridCol w:w="3745"/>
        <w:gridCol w:w="1767"/>
        <w:gridCol w:w="1615"/>
      </w:tblGrid>
      <w:tr w:rsidR="00950631" w:rsidRPr="00D00EA0" w14:paraId="6A316508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23B52509" w14:textId="680BF074" w:rsidR="00950631" w:rsidRPr="00D00EA0" w:rsidRDefault="00E12289" w:rsidP="005F4CA0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Название организации-заявителя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3745" w:type="dxa"/>
          </w:tcPr>
          <w:p w14:paraId="275C601B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1DDFBEE8" w14:textId="2337C6E1" w:rsidR="00950631" w:rsidRPr="00D00EA0" w:rsidRDefault="008B5236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Год учреждения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775A9C76" w14:textId="18E514D1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16C5BDEC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03FDE204" w14:textId="2107610E" w:rsidR="00950631" w:rsidRPr="00D00EA0" w:rsidRDefault="008B5236" w:rsidP="008B5236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Адрес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3"/>
          </w:tcPr>
          <w:p w14:paraId="3DD45B77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3EC5618C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3B13CA78" w14:textId="24657A5A" w:rsidR="00950631" w:rsidRPr="00D00EA0" w:rsidRDefault="008B5236" w:rsidP="00950631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Эл. почта:</w:t>
            </w:r>
          </w:p>
        </w:tc>
        <w:tc>
          <w:tcPr>
            <w:tcW w:w="7127" w:type="dxa"/>
            <w:gridSpan w:val="3"/>
          </w:tcPr>
          <w:p w14:paraId="014B3F3B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22EAA12D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353C0AA8" w14:textId="63ED5711" w:rsidR="00950631" w:rsidRPr="00D00EA0" w:rsidRDefault="008B5236" w:rsidP="008B5236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Тел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.: </w:t>
            </w:r>
          </w:p>
        </w:tc>
        <w:tc>
          <w:tcPr>
            <w:tcW w:w="3745" w:type="dxa"/>
          </w:tcPr>
          <w:p w14:paraId="5B71A952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327983E9" w14:textId="2332121A" w:rsidR="00950631" w:rsidRPr="00D00EA0" w:rsidRDefault="008B5236" w:rsidP="008B5236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Факс</w:t>
            </w:r>
            <w:r w:rsidR="00950631"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7AC6424E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2B1CC4" w14:paraId="5CD686A4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169660A3" w14:textId="30115006" w:rsidR="00950631" w:rsidRPr="00D00EA0" w:rsidRDefault="008B5236" w:rsidP="00950631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Уполномоченный представитель: </w:t>
            </w:r>
            <w:r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(Ф.И.О., должность)</w:t>
            </w:r>
          </w:p>
        </w:tc>
        <w:tc>
          <w:tcPr>
            <w:tcW w:w="7127" w:type="dxa"/>
            <w:gridSpan w:val="3"/>
          </w:tcPr>
          <w:p w14:paraId="22060ABC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5052D1A5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2CF83232" w14:textId="2DA9ADB3" w:rsidR="00950631" w:rsidRPr="00D00EA0" w:rsidRDefault="008B5236" w:rsidP="003210E8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Дата и место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3"/>
          </w:tcPr>
          <w:p w14:paraId="48AA823A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7A595E9E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14419A55" w14:textId="7459D13A" w:rsidR="00950631" w:rsidRPr="00D00EA0" w:rsidRDefault="00290CC5" w:rsidP="00290CC5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Подпись и печать заявителя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3"/>
          </w:tcPr>
          <w:p w14:paraId="33CA7E3B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</w:tbl>
    <w:p w14:paraId="518FD4A6" w14:textId="381D6B7B" w:rsidR="00954A53" w:rsidRPr="00D00EA0" w:rsidRDefault="00954A53" w:rsidP="00950631">
      <w:pPr>
        <w:rPr>
          <w:rFonts w:ascii="Arial" w:hAnsi="Arial" w:cs="Arial"/>
          <w:lang w:val="ru-RU"/>
        </w:rPr>
      </w:pPr>
    </w:p>
    <w:p w14:paraId="33D89343" w14:textId="6488C078" w:rsidR="00B6042A" w:rsidRPr="00D00EA0" w:rsidRDefault="00B6042A" w:rsidP="00950631">
      <w:pPr>
        <w:rPr>
          <w:rFonts w:ascii="Arial" w:hAnsi="Arial" w:cs="Arial"/>
          <w:lang w:val="ru-RU"/>
        </w:rPr>
      </w:pPr>
    </w:p>
    <w:p w14:paraId="6D4C9C79" w14:textId="1ADBE3C7" w:rsidR="0055516E" w:rsidRPr="00D00EA0" w:rsidRDefault="00B36155" w:rsidP="0055516E">
      <w:pPr>
        <w:tabs>
          <w:tab w:val="left" w:pos="2835"/>
          <w:tab w:val="left" w:pos="6237"/>
        </w:tabs>
        <w:rPr>
          <w:rFonts w:ascii="Arial" w:hAnsi="Arial" w:cs="Arial"/>
          <w:b/>
          <w:lang w:val="ru-RU"/>
        </w:rPr>
      </w:pPr>
      <w:r w:rsidRPr="00D00EA0">
        <w:rPr>
          <w:rFonts w:ascii="Arial" w:hAnsi="Arial" w:cs="Arial"/>
          <w:b/>
          <w:lang w:val="ru-RU"/>
        </w:rPr>
        <w:t>Подпись</w:t>
      </w:r>
      <w:r w:rsidR="0055516E" w:rsidRPr="00D00EA0">
        <w:rPr>
          <w:rFonts w:ascii="Arial" w:hAnsi="Arial" w:cs="Arial"/>
          <w:b/>
          <w:lang w:val="ru-RU"/>
        </w:rPr>
        <w:tab/>
      </w:r>
      <w:r w:rsidRPr="00D00EA0">
        <w:rPr>
          <w:rFonts w:ascii="Arial" w:hAnsi="Arial" w:cs="Arial"/>
          <w:b/>
          <w:lang w:val="ru-RU"/>
        </w:rPr>
        <w:t>Дата</w:t>
      </w:r>
      <w:r w:rsidR="0055516E" w:rsidRPr="00D00EA0">
        <w:rPr>
          <w:rFonts w:ascii="Arial" w:hAnsi="Arial" w:cs="Arial"/>
          <w:b/>
          <w:lang w:val="ru-RU"/>
        </w:rPr>
        <w:tab/>
      </w:r>
      <w:r w:rsidRPr="00D00EA0">
        <w:rPr>
          <w:rFonts w:ascii="Arial" w:hAnsi="Arial" w:cs="Arial"/>
          <w:b/>
          <w:lang w:val="ru-RU"/>
        </w:rPr>
        <w:t>Место</w:t>
      </w:r>
      <w:r w:rsidR="005F4CA0" w:rsidRPr="00D00EA0">
        <w:rPr>
          <w:rFonts w:ascii="Arial" w:hAnsi="Arial" w:cs="Arial"/>
          <w:b/>
          <w:lang w:val="ru-RU"/>
        </w:rPr>
        <w:t xml:space="preserve"> </w:t>
      </w:r>
      <w:r w:rsidRPr="00D00EA0">
        <w:rPr>
          <w:rFonts w:ascii="Arial" w:hAnsi="Arial" w:cs="Arial"/>
          <w:b/>
          <w:lang w:val="ru-RU"/>
        </w:rPr>
        <w:t>печати</w:t>
      </w:r>
    </w:p>
    <w:p w14:paraId="56CFE446" w14:textId="0893EB06" w:rsidR="00BD73FC" w:rsidRPr="00D00EA0" w:rsidRDefault="00BD73FC" w:rsidP="0055516E">
      <w:pPr>
        <w:tabs>
          <w:tab w:val="left" w:pos="2835"/>
          <w:tab w:val="left" w:pos="6237"/>
        </w:tabs>
        <w:rPr>
          <w:rFonts w:ascii="Arial" w:hAnsi="Arial" w:cs="Arial"/>
          <w:b/>
          <w:lang w:val="ru-RU"/>
        </w:rPr>
      </w:pPr>
      <w:r w:rsidRPr="00D00EA0">
        <w:rPr>
          <w:rFonts w:ascii="Arial" w:hAnsi="Arial" w:cs="Arial"/>
          <w:b/>
          <w:lang w:val="ru-RU"/>
        </w:rPr>
        <w:t>__________________</w:t>
      </w:r>
      <w:r w:rsidRPr="00D00EA0">
        <w:rPr>
          <w:rFonts w:ascii="Arial" w:hAnsi="Arial" w:cs="Arial"/>
          <w:b/>
          <w:lang w:val="ru-RU"/>
        </w:rPr>
        <w:tab/>
        <w:t>_________________</w:t>
      </w:r>
    </w:p>
    <w:sectPr w:rsidR="00BD73FC" w:rsidRPr="00D00EA0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4BF15" w14:textId="77777777" w:rsidR="00712EE1" w:rsidRDefault="00712EE1" w:rsidP="00B75EEC">
      <w:pPr>
        <w:spacing w:after="0" w:line="240" w:lineRule="auto"/>
      </w:pPr>
      <w:r>
        <w:separator/>
      </w:r>
    </w:p>
  </w:endnote>
  <w:endnote w:type="continuationSeparator" w:id="0">
    <w:p w14:paraId="00573994" w14:textId="77777777" w:rsidR="00712EE1" w:rsidRDefault="00712EE1" w:rsidP="00B75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12184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1BF9FA" w14:textId="4BC80AB1" w:rsidR="00983154" w:rsidRDefault="00D00EA0">
            <w:pPr>
              <w:pStyle w:val="a8"/>
              <w:jc w:val="right"/>
            </w:pPr>
            <w:r>
              <w:rPr>
                <w:lang w:val="ru-RU"/>
              </w:rPr>
              <w:t>Стр.</w:t>
            </w:r>
            <w:r w:rsidR="00983154">
              <w:t xml:space="preserve"> </w:t>
            </w:r>
            <w:r w:rsidR="00983154">
              <w:rPr>
                <w:b/>
                <w:bCs/>
                <w:sz w:val="24"/>
                <w:szCs w:val="24"/>
              </w:rPr>
              <w:fldChar w:fldCharType="begin"/>
            </w:r>
            <w:r w:rsidR="00983154">
              <w:rPr>
                <w:b/>
                <w:bCs/>
              </w:rPr>
              <w:instrText xml:space="preserve"> PAGE </w:instrText>
            </w:r>
            <w:r w:rsidR="00983154">
              <w:rPr>
                <w:b/>
                <w:bCs/>
                <w:sz w:val="24"/>
                <w:szCs w:val="24"/>
              </w:rPr>
              <w:fldChar w:fldCharType="separate"/>
            </w:r>
            <w:r w:rsidR="00240869">
              <w:rPr>
                <w:b/>
                <w:bCs/>
                <w:noProof/>
              </w:rPr>
              <w:t>2</w:t>
            </w:r>
            <w:r w:rsidR="00983154">
              <w:rPr>
                <w:b/>
                <w:bCs/>
                <w:sz w:val="24"/>
                <w:szCs w:val="24"/>
              </w:rPr>
              <w:fldChar w:fldCharType="end"/>
            </w:r>
            <w:r w:rsidR="00983154">
              <w:t xml:space="preserve"> </w:t>
            </w:r>
            <w:r>
              <w:rPr>
                <w:lang w:val="ru-RU"/>
              </w:rPr>
              <w:t>из</w:t>
            </w:r>
            <w:r w:rsidR="00983154">
              <w:t xml:space="preserve"> </w:t>
            </w:r>
            <w:r w:rsidR="00983154">
              <w:rPr>
                <w:b/>
                <w:bCs/>
                <w:sz w:val="24"/>
                <w:szCs w:val="24"/>
              </w:rPr>
              <w:fldChar w:fldCharType="begin"/>
            </w:r>
            <w:r w:rsidR="00983154">
              <w:rPr>
                <w:b/>
                <w:bCs/>
              </w:rPr>
              <w:instrText xml:space="preserve"> NUMPAGES  </w:instrText>
            </w:r>
            <w:r w:rsidR="00983154">
              <w:rPr>
                <w:b/>
                <w:bCs/>
                <w:sz w:val="24"/>
                <w:szCs w:val="24"/>
              </w:rPr>
              <w:fldChar w:fldCharType="separate"/>
            </w:r>
            <w:r w:rsidR="00240869">
              <w:rPr>
                <w:b/>
                <w:bCs/>
                <w:noProof/>
              </w:rPr>
              <w:t>2</w:t>
            </w:r>
            <w:r w:rsidR="0098315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051A07E" w14:textId="77777777" w:rsidR="00983154" w:rsidRDefault="0098315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51186" w14:textId="77777777" w:rsidR="00712EE1" w:rsidRDefault="00712EE1" w:rsidP="00B75EEC">
      <w:pPr>
        <w:spacing w:after="0" w:line="240" w:lineRule="auto"/>
      </w:pPr>
      <w:r>
        <w:separator/>
      </w:r>
    </w:p>
  </w:footnote>
  <w:footnote w:type="continuationSeparator" w:id="0">
    <w:p w14:paraId="7579580A" w14:textId="77777777" w:rsidR="00712EE1" w:rsidRDefault="00712EE1" w:rsidP="00B75E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55A21"/>
    <w:multiLevelType w:val="hybridMultilevel"/>
    <w:tmpl w:val="FD78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934F2"/>
    <w:multiLevelType w:val="hybridMultilevel"/>
    <w:tmpl w:val="AB3245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7IwsDQzNDU0MzVU0lEKTi0uzszPAykwqgUAGennMCwAAAA="/>
  </w:docVars>
  <w:rsids>
    <w:rsidRoot w:val="0097370F"/>
    <w:rsid w:val="00042908"/>
    <w:rsid w:val="00053259"/>
    <w:rsid w:val="0006091B"/>
    <w:rsid w:val="00077B36"/>
    <w:rsid w:val="000877A3"/>
    <w:rsid w:val="000A3239"/>
    <w:rsid w:val="000D38DF"/>
    <w:rsid w:val="00122EC9"/>
    <w:rsid w:val="0013695B"/>
    <w:rsid w:val="00155709"/>
    <w:rsid w:val="00173830"/>
    <w:rsid w:val="00197778"/>
    <w:rsid w:val="001C2296"/>
    <w:rsid w:val="001D4776"/>
    <w:rsid w:val="001E2578"/>
    <w:rsid w:val="002253D9"/>
    <w:rsid w:val="00240869"/>
    <w:rsid w:val="00290CC5"/>
    <w:rsid w:val="002B1CC4"/>
    <w:rsid w:val="002B70A1"/>
    <w:rsid w:val="002D47C2"/>
    <w:rsid w:val="002F0C8F"/>
    <w:rsid w:val="00302702"/>
    <w:rsid w:val="00312FBA"/>
    <w:rsid w:val="003148C5"/>
    <w:rsid w:val="003210E8"/>
    <w:rsid w:val="0032144C"/>
    <w:rsid w:val="0033588F"/>
    <w:rsid w:val="003359F8"/>
    <w:rsid w:val="00343B6A"/>
    <w:rsid w:val="00367F4E"/>
    <w:rsid w:val="003873C3"/>
    <w:rsid w:val="003A00AB"/>
    <w:rsid w:val="003F5B01"/>
    <w:rsid w:val="004063AB"/>
    <w:rsid w:val="00433415"/>
    <w:rsid w:val="004347F2"/>
    <w:rsid w:val="00436F3F"/>
    <w:rsid w:val="00444F05"/>
    <w:rsid w:val="004801F3"/>
    <w:rsid w:val="004947B2"/>
    <w:rsid w:val="004A3E07"/>
    <w:rsid w:val="004F7EEF"/>
    <w:rsid w:val="00507367"/>
    <w:rsid w:val="005162B8"/>
    <w:rsid w:val="0055516E"/>
    <w:rsid w:val="00583815"/>
    <w:rsid w:val="0058766C"/>
    <w:rsid w:val="005B0BE0"/>
    <w:rsid w:val="005B58B8"/>
    <w:rsid w:val="005D5780"/>
    <w:rsid w:val="005D75D3"/>
    <w:rsid w:val="005E3A29"/>
    <w:rsid w:val="005F02DE"/>
    <w:rsid w:val="005F4CA0"/>
    <w:rsid w:val="0060450D"/>
    <w:rsid w:val="00682A9A"/>
    <w:rsid w:val="006C58A0"/>
    <w:rsid w:val="006D1BF4"/>
    <w:rsid w:val="006E27C6"/>
    <w:rsid w:val="006F6683"/>
    <w:rsid w:val="00712EE1"/>
    <w:rsid w:val="00721BBE"/>
    <w:rsid w:val="007634B0"/>
    <w:rsid w:val="007823F6"/>
    <w:rsid w:val="00791ADE"/>
    <w:rsid w:val="007A7693"/>
    <w:rsid w:val="007B6BEC"/>
    <w:rsid w:val="007C20E7"/>
    <w:rsid w:val="007C3F9A"/>
    <w:rsid w:val="007F44B5"/>
    <w:rsid w:val="007F723B"/>
    <w:rsid w:val="00836F0A"/>
    <w:rsid w:val="00836F2C"/>
    <w:rsid w:val="008963FD"/>
    <w:rsid w:val="008A057E"/>
    <w:rsid w:val="008A4475"/>
    <w:rsid w:val="008A450C"/>
    <w:rsid w:val="008B5236"/>
    <w:rsid w:val="008F1DEF"/>
    <w:rsid w:val="008F2A2D"/>
    <w:rsid w:val="008F4E16"/>
    <w:rsid w:val="00911082"/>
    <w:rsid w:val="00941416"/>
    <w:rsid w:val="00950631"/>
    <w:rsid w:val="00952FB5"/>
    <w:rsid w:val="00954A53"/>
    <w:rsid w:val="00957068"/>
    <w:rsid w:val="0097370F"/>
    <w:rsid w:val="00983154"/>
    <w:rsid w:val="009A40B2"/>
    <w:rsid w:val="009A4CAE"/>
    <w:rsid w:val="009B378E"/>
    <w:rsid w:val="00A32C9F"/>
    <w:rsid w:val="00A72E0D"/>
    <w:rsid w:val="00B260B3"/>
    <w:rsid w:val="00B36155"/>
    <w:rsid w:val="00B6042A"/>
    <w:rsid w:val="00B75EEC"/>
    <w:rsid w:val="00B822B2"/>
    <w:rsid w:val="00B958E0"/>
    <w:rsid w:val="00BD73FC"/>
    <w:rsid w:val="00C12A9B"/>
    <w:rsid w:val="00C15118"/>
    <w:rsid w:val="00C22F4E"/>
    <w:rsid w:val="00C33C8F"/>
    <w:rsid w:val="00C623EF"/>
    <w:rsid w:val="00C65790"/>
    <w:rsid w:val="00D00EA0"/>
    <w:rsid w:val="00D6178C"/>
    <w:rsid w:val="00D64AFF"/>
    <w:rsid w:val="00D915B8"/>
    <w:rsid w:val="00DA215D"/>
    <w:rsid w:val="00DB0F08"/>
    <w:rsid w:val="00DB2493"/>
    <w:rsid w:val="00DB7801"/>
    <w:rsid w:val="00DB7AF0"/>
    <w:rsid w:val="00DC3894"/>
    <w:rsid w:val="00DD3F02"/>
    <w:rsid w:val="00DF731B"/>
    <w:rsid w:val="00E01D4E"/>
    <w:rsid w:val="00E12289"/>
    <w:rsid w:val="00E20EE8"/>
    <w:rsid w:val="00E41F77"/>
    <w:rsid w:val="00E433E5"/>
    <w:rsid w:val="00E46E46"/>
    <w:rsid w:val="00E823F1"/>
    <w:rsid w:val="00F2198F"/>
    <w:rsid w:val="00F52EC1"/>
    <w:rsid w:val="00F70426"/>
    <w:rsid w:val="00F84638"/>
    <w:rsid w:val="00FC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63A13"/>
  <w15:docId w15:val="{341D039E-D00F-4FEB-9235-2E550DC2D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370F"/>
  </w:style>
  <w:style w:type="paragraph" w:styleId="1">
    <w:name w:val="heading 1"/>
    <w:basedOn w:val="a"/>
    <w:next w:val="a"/>
    <w:link w:val="10"/>
    <w:uiPriority w:val="9"/>
    <w:qFormat/>
    <w:rsid w:val="00E01D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9737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a3">
    <w:name w:val="Table Grid"/>
    <w:basedOn w:val="a1"/>
    <w:uiPriority w:val="39"/>
    <w:rsid w:val="009737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D47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1D4776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B75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B75EEC"/>
  </w:style>
  <w:style w:type="paragraph" w:styleId="a8">
    <w:name w:val="footer"/>
    <w:basedOn w:val="a"/>
    <w:link w:val="a9"/>
    <w:uiPriority w:val="99"/>
    <w:unhideWhenUsed/>
    <w:rsid w:val="00B75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B75EEC"/>
  </w:style>
  <w:style w:type="character" w:styleId="aa">
    <w:name w:val="annotation reference"/>
    <w:basedOn w:val="a0"/>
    <w:uiPriority w:val="99"/>
    <w:semiHidden/>
    <w:unhideWhenUsed/>
    <w:rsid w:val="000D38DF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0D38DF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0D38DF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D38DF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0D38DF"/>
    <w:rPr>
      <w:b/>
      <w:bCs/>
      <w:sz w:val="20"/>
      <w:szCs w:val="20"/>
    </w:rPr>
  </w:style>
  <w:style w:type="paragraph" w:styleId="af">
    <w:name w:val="List Paragraph"/>
    <w:basedOn w:val="a"/>
    <w:uiPriority w:val="34"/>
    <w:qFormat/>
    <w:rsid w:val="004063AB"/>
    <w:pPr>
      <w:ind w:left="720"/>
      <w:contextualSpacing/>
    </w:pPr>
  </w:style>
  <w:style w:type="paragraph" w:styleId="af0">
    <w:name w:val="Title"/>
    <w:basedOn w:val="a"/>
    <w:next w:val="a"/>
    <w:link w:val="af1"/>
    <w:rsid w:val="00B6042A"/>
    <w:pPr>
      <w:spacing w:after="48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  <w:lang w:val="en-GB"/>
    </w:rPr>
  </w:style>
  <w:style w:type="character" w:customStyle="1" w:styleId="af1">
    <w:name w:val="Заголовок Знак"/>
    <w:basedOn w:val="a0"/>
    <w:link w:val="af0"/>
    <w:rsid w:val="00B6042A"/>
    <w:rPr>
      <w:rFonts w:ascii="Times New Roman" w:eastAsia="Times New Roman" w:hAnsi="Times New Roman" w:cs="Times New Roman"/>
      <w:b/>
      <w:snapToGrid w:val="0"/>
      <w:sz w:val="48"/>
      <w:szCs w:val="20"/>
      <w:lang w:val="en-GB"/>
    </w:rPr>
  </w:style>
  <w:style w:type="paragraph" w:styleId="af2">
    <w:name w:val="endnote text"/>
    <w:basedOn w:val="a"/>
    <w:link w:val="af3"/>
    <w:uiPriority w:val="99"/>
    <w:semiHidden/>
    <w:unhideWhenUsed/>
    <w:rsid w:val="00E01D4E"/>
    <w:pPr>
      <w:spacing w:after="0" w:line="240" w:lineRule="auto"/>
    </w:pPr>
    <w:rPr>
      <w:sz w:val="20"/>
      <w:szCs w:val="20"/>
    </w:rPr>
  </w:style>
  <w:style w:type="character" w:customStyle="1" w:styleId="af3">
    <w:name w:val="Текст концевой сноски Знак"/>
    <w:basedOn w:val="a0"/>
    <w:link w:val="af2"/>
    <w:uiPriority w:val="99"/>
    <w:semiHidden/>
    <w:rsid w:val="00E01D4E"/>
    <w:rPr>
      <w:sz w:val="20"/>
      <w:szCs w:val="20"/>
    </w:rPr>
  </w:style>
  <w:style w:type="character" w:styleId="af4">
    <w:name w:val="endnote reference"/>
    <w:basedOn w:val="a0"/>
    <w:uiPriority w:val="99"/>
    <w:semiHidden/>
    <w:unhideWhenUsed/>
    <w:rsid w:val="00E01D4E"/>
    <w:rPr>
      <w:vertAlign w:val="superscript"/>
    </w:rPr>
  </w:style>
  <w:style w:type="character" w:customStyle="1" w:styleId="10">
    <w:name w:val="Заголовок 1 Знак"/>
    <w:basedOn w:val="a0"/>
    <w:link w:val="1"/>
    <w:uiPriority w:val="9"/>
    <w:rsid w:val="00E01D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C5296-61B4-44FD-BBF6-90C1118DA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haus, Leoni GIZ KG</dc:creator>
  <cp:lastModifiedBy>Saltanat Zhumakalyi</cp:lastModifiedBy>
  <cp:revision>3</cp:revision>
  <dcterms:created xsi:type="dcterms:W3CDTF">2019-04-12T06:03:00Z</dcterms:created>
  <dcterms:modified xsi:type="dcterms:W3CDTF">2019-04-12T06:07:00Z</dcterms:modified>
</cp:coreProperties>
</file>